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474CF" w:rsidRPr="00440759" w:rsidRDefault="00B474CF" w:rsidP="00440759">
      <w:pPr>
        <w:spacing w:after="0"/>
        <w:rPr>
          <w:i/>
        </w:rPr>
      </w:pPr>
    </w:p>
    <w:p w:rsidR="00DC5D5B" w:rsidRDefault="0009584B" w:rsidP="00DC5D5B">
      <w:pPr>
        <w:spacing w:after="0"/>
        <w:jc w:val="center"/>
        <w:rPr>
          <w:b/>
          <w:sz w:val="28"/>
          <w:szCs w:val="28"/>
        </w:rPr>
      </w:pPr>
      <w:r>
        <w:rPr>
          <w:b/>
          <w:sz w:val="28"/>
          <w:szCs w:val="28"/>
        </w:rPr>
        <w:t>INFORMED CONSENT</w:t>
      </w:r>
    </w:p>
    <w:p w:rsidR="00AB183B" w:rsidRDefault="00AB183B" w:rsidP="00DC5D5B">
      <w:pPr>
        <w:spacing w:after="0"/>
        <w:jc w:val="center"/>
        <w:rPr>
          <w:b/>
          <w:sz w:val="28"/>
          <w:szCs w:val="28"/>
        </w:rPr>
      </w:pPr>
      <w:r w:rsidRPr="00AB183B">
        <w:rPr>
          <w:b/>
          <w:sz w:val="28"/>
          <w:szCs w:val="28"/>
        </w:rPr>
        <w:t>Authorization to Participate in Research</w:t>
      </w:r>
    </w:p>
    <w:p w:rsidR="00097304" w:rsidRDefault="00097304" w:rsidP="00097304">
      <w:pPr>
        <w:spacing w:after="0"/>
        <w:rPr>
          <w:i/>
          <w:color w:val="548DD4" w:themeColor="text2" w:themeTint="99"/>
          <w:sz w:val="20"/>
          <w:szCs w:val="20"/>
        </w:rPr>
      </w:pPr>
    </w:p>
    <w:p w:rsidR="004E4E07" w:rsidRPr="008439C8" w:rsidRDefault="00246944" w:rsidP="00246944">
      <w:pPr>
        <w:ind w:left="360" w:hanging="360"/>
        <w:rPr>
          <w:b/>
          <w:sz w:val="24"/>
          <w:szCs w:val="24"/>
        </w:rPr>
      </w:pPr>
      <w:r w:rsidRPr="008439C8">
        <w:rPr>
          <w:b/>
          <w:sz w:val="24"/>
          <w:szCs w:val="24"/>
        </w:rPr>
        <w:t>I.</w:t>
      </w:r>
      <w:r w:rsidRPr="008439C8">
        <w:rPr>
          <w:b/>
          <w:sz w:val="24"/>
          <w:szCs w:val="24"/>
        </w:rPr>
        <w:tab/>
      </w:r>
      <w:r w:rsidR="00AB183B" w:rsidRPr="008439C8">
        <w:rPr>
          <w:b/>
          <w:sz w:val="24"/>
          <w:szCs w:val="24"/>
        </w:rPr>
        <w:t>Introduction</w:t>
      </w:r>
    </w:p>
    <w:p w:rsidR="00A561B8" w:rsidRPr="003A0395" w:rsidRDefault="00AB183B" w:rsidP="00FD3768">
      <w:pPr>
        <w:spacing w:after="0" w:line="240" w:lineRule="auto"/>
        <w:ind w:left="360"/>
        <w:rPr>
          <w:rFonts w:cstheme="minorHAnsi"/>
          <w:color w:val="548DD4" w:themeColor="text2" w:themeTint="99"/>
        </w:rPr>
      </w:pPr>
      <w:r>
        <w:rPr>
          <w:rFonts w:cstheme="minorHAnsi"/>
        </w:rPr>
        <w:t>You are being asked to participate in a research study that is being facilitated by</w:t>
      </w:r>
      <w:r w:rsidR="00097304">
        <w:rPr>
          <w:rFonts w:cstheme="minorHAnsi"/>
        </w:rPr>
        <w:t xml:space="preserve"> </w:t>
      </w:r>
      <w:sdt>
        <w:sdtPr>
          <w:rPr>
            <w:rFonts w:cstheme="minorHAnsi"/>
            <w:color w:val="548DD4" w:themeColor="text2" w:themeTint="99"/>
          </w:rPr>
          <w:id w:val="739136468"/>
          <w:placeholder>
            <w:docPart w:val="1FBBF06E57EF45DAA21BEF84BC65FE4A"/>
          </w:placeholder>
          <w:showingPlcHdr/>
          <w:text/>
        </w:sdtPr>
        <w:sdtEndPr>
          <w:rPr>
            <w:color w:val="auto"/>
          </w:rPr>
        </w:sdtEndPr>
        <w:sdtContent>
          <w:r w:rsidR="00097304" w:rsidRPr="00097304">
            <w:rPr>
              <w:rStyle w:val="PlaceholderText"/>
              <w:color w:val="548DD4" w:themeColor="text2" w:themeTint="99"/>
            </w:rPr>
            <w:t>Click here to enter P</w:t>
          </w:r>
          <w:r w:rsidR="0088160E">
            <w:rPr>
              <w:rStyle w:val="PlaceholderText"/>
              <w:color w:val="548DD4" w:themeColor="text2" w:themeTint="99"/>
            </w:rPr>
            <w:t>rincipa</w:t>
          </w:r>
          <w:r w:rsidR="00097304" w:rsidRPr="00097304">
            <w:rPr>
              <w:rStyle w:val="PlaceholderText"/>
              <w:color w:val="548DD4" w:themeColor="text2" w:themeTint="99"/>
            </w:rPr>
            <w:t xml:space="preserve">I </w:t>
          </w:r>
          <w:r w:rsidR="0088160E">
            <w:rPr>
              <w:rStyle w:val="PlaceholderText"/>
              <w:color w:val="548DD4" w:themeColor="text2" w:themeTint="99"/>
            </w:rPr>
            <w:t xml:space="preserve">Investigator  </w:t>
          </w:r>
          <w:r w:rsidR="00097304" w:rsidRPr="00097304">
            <w:rPr>
              <w:rStyle w:val="PlaceholderText"/>
              <w:color w:val="548DD4" w:themeColor="text2" w:themeTint="99"/>
            </w:rPr>
            <w:t>name</w:t>
          </w:r>
          <w:r w:rsidR="00097304" w:rsidRPr="00664B0F">
            <w:rPr>
              <w:rStyle w:val="PlaceholderText"/>
            </w:rPr>
            <w:t>.</w:t>
          </w:r>
        </w:sdtContent>
      </w:sdt>
      <w:r w:rsidRPr="00AB183B">
        <w:rPr>
          <w:rFonts w:cstheme="minorHAnsi"/>
        </w:rPr>
        <w:t>,</w:t>
      </w:r>
      <w:r w:rsidRPr="00AB183B">
        <w:rPr>
          <w:rFonts w:cstheme="minorHAnsi"/>
          <w:color w:val="548DD4" w:themeColor="text2" w:themeTint="99"/>
        </w:rPr>
        <w:t xml:space="preserve"> </w:t>
      </w:r>
      <w:r>
        <w:rPr>
          <w:rFonts w:cstheme="minorHAnsi"/>
        </w:rPr>
        <w:t>who is the</w:t>
      </w:r>
      <w:r w:rsidR="00473006">
        <w:rPr>
          <w:rFonts w:cstheme="minorHAnsi"/>
        </w:rPr>
        <w:t xml:space="preserve"> Principal Investigator</w:t>
      </w:r>
      <w:r w:rsidR="0088160E">
        <w:rPr>
          <w:rFonts w:cstheme="minorHAnsi"/>
        </w:rPr>
        <w:t xml:space="preserve"> (PI) and </w:t>
      </w:r>
      <w:sdt>
        <w:sdtPr>
          <w:rPr>
            <w:rFonts w:cstheme="minorHAnsi"/>
          </w:rPr>
          <w:id w:val="686036082"/>
          <w:placeholder>
            <w:docPart w:val="AE8348ECC0574D5BBC55043A14391D71"/>
          </w:placeholder>
          <w:showingPlcHdr/>
          <w:text/>
        </w:sdtPr>
        <w:sdtEndPr/>
        <w:sdtContent>
          <w:r w:rsidR="00473006" w:rsidRPr="003A0395">
            <w:rPr>
              <w:rStyle w:val="PlaceholderText"/>
              <w:color w:val="548DD4" w:themeColor="text2" w:themeTint="99"/>
            </w:rPr>
            <w:t xml:space="preserve">Click here to enter </w:t>
          </w:r>
          <w:r w:rsidR="00473006" w:rsidRPr="003A0395">
            <w:rPr>
              <w:rFonts w:cstheme="minorHAnsi"/>
              <w:color w:val="548DD4" w:themeColor="text2" w:themeTint="99"/>
            </w:rPr>
            <w:t>Title</w:t>
          </w:r>
          <w:r w:rsidR="0088160E">
            <w:rPr>
              <w:rFonts w:cstheme="minorHAnsi"/>
              <w:color w:val="548DD4" w:themeColor="text2" w:themeTint="99"/>
            </w:rPr>
            <w:t xml:space="preserve"> of PI</w:t>
          </w:r>
          <w:r w:rsidR="00473006" w:rsidRPr="003A0395">
            <w:rPr>
              <w:rFonts w:cstheme="minorHAnsi"/>
              <w:color w:val="548DD4" w:themeColor="text2" w:themeTint="99"/>
            </w:rPr>
            <w:t xml:space="preserve"> </w:t>
          </w:r>
          <w:r w:rsidR="00473006" w:rsidRPr="00664B0F">
            <w:rPr>
              <w:rStyle w:val="PlaceholderText"/>
            </w:rPr>
            <w:t>.</w:t>
          </w:r>
        </w:sdtContent>
      </w:sdt>
      <w:r>
        <w:rPr>
          <w:rFonts w:cstheme="minorHAnsi"/>
        </w:rPr>
        <w:t>, from the</w:t>
      </w:r>
      <w:r w:rsidR="00097304">
        <w:rPr>
          <w:rFonts w:cstheme="minorHAnsi"/>
        </w:rPr>
        <w:t xml:space="preserve"> </w:t>
      </w:r>
      <w:sdt>
        <w:sdtPr>
          <w:rPr>
            <w:rFonts w:cstheme="minorHAnsi"/>
          </w:rPr>
          <w:id w:val="908656393"/>
          <w:placeholder>
            <w:docPart w:val="E448E5D30B8C4058B040810F09F26802"/>
          </w:placeholder>
          <w:showingPlcHdr/>
          <w:text/>
        </w:sdtPr>
        <w:sdtEndPr/>
        <w:sdtContent>
          <w:r w:rsidR="00097304" w:rsidRPr="003A0395">
            <w:rPr>
              <w:rStyle w:val="PlaceholderText"/>
              <w:color w:val="548DD4" w:themeColor="text2" w:themeTint="99"/>
            </w:rPr>
            <w:t xml:space="preserve">Click here to enter College </w:t>
          </w:r>
          <w:r w:rsidR="00097304" w:rsidRPr="00097304">
            <w:rPr>
              <w:rStyle w:val="PlaceholderText"/>
              <w:color w:val="548DD4" w:themeColor="text2" w:themeTint="99"/>
            </w:rPr>
            <w:t>or Department</w:t>
          </w:r>
          <w:r w:rsidR="00097304" w:rsidRPr="00664B0F">
            <w:rPr>
              <w:rStyle w:val="PlaceholderText"/>
            </w:rPr>
            <w:t>.</w:t>
          </w:r>
        </w:sdtContent>
      </w:sdt>
      <w:r>
        <w:rPr>
          <w:rFonts w:cstheme="minorHAnsi"/>
        </w:rPr>
        <w:t>. This research is studying</w:t>
      </w:r>
      <w:r w:rsidRPr="00DC181D">
        <w:rPr>
          <w:rFonts w:cstheme="minorHAnsi"/>
          <w:color w:val="548DD4" w:themeColor="text2" w:themeTint="99"/>
        </w:rPr>
        <w:t xml:space="preserve"> </w:t>
      </w:r>
      <w:sdt>
        <w:sdtPr>
          <w:rPr>
            <w:rFonts w:cstheme="minorHAnsi"/>
            <w:color w:val="548DD4" w:themeColor="text2" w:themeTint="99"/>
          </w:rPr>
          <w:id w:val="1280680422"/>
          <w:placeholder>
            <w:docPart w:val="9D5A7895433945469F2761ED6002E3E7"/>
          </w:placeholder>
          <w:showingPlcHdr/>
          <w:text/>
        </w:sdtPr>
        <w:sdtEndPr/>
        <w:sdtContent>
          <w:r w:rsidR="00097304" w:rsidRPr="003A0395">
            <w:rPr>
              <w:rStyle w:val="PlaceholderText"/>
              <w:color w:val="548DD4" w:themeColor="text2" w:themeTint="99"/>
            </w:rPr>
            <w:t>Click here to enter purpose of this study details.</w:t>
          </w:r>
        </w:sdtContent>
      </w:sdt>
    </w:p>
    <w:p w:rsidR="00213A2E" w:rsidRDefault="00AB183B" w:rsidP="00246944">
      <w:pPr>
        <w:ind w:left="360"/>
        <w:rPr>
          <w:rFonts w:cstheme="minorHAnsi"/>
        </w:rPr>
      </w:pPr>
      <w:r>
        <w:rPr>
          <w:rFonts w:cstheme="minorHAnsi"/>
        </w:rPr>
        <w:t xml:space="preserve">You are being asked to participate in this study because </w:t>
      </w:r>
      <w:sdt>
        <w:sdtPr>
          <w:rPr>
            <w:rFonts w:cstheme="minorHAnsi"/>
            <w:color w:val="548DD4" w:themeColor="text2" w:themeTint="99"/>
          </w:rPr>
          <w:id w:val="1731342193"/>
          <w:placeholder>
            <w:docPart w:val="BB217BD350D5464D817F07AA863A99C8"/>
          </w:placeholder>
          <w:showingPlcHdr/>
          <w:text/>
        </w:sdtPr>
        <w:sdtEndPr>
          <w:rPr>
            <w:color w:val="auto"/>
          </w:rPr>
        </w:sdtEndPr>
        <w:sdtContent>
          <w:r w:rsidR="00213A2E" w:rsidRPr="00213A2E">
            <w:rPr>
              <w:rStyle w:val="PlaceholderText"/>
              <w:color w:val="548DD4" w:themeColor="text2" w:themeTint="99"/>
            </w:rPr>
            <w:t>Click here to enter inclusion and exclusion criteria</w:t>
          </w:r>
          <w:r w:rsidR="00213A2E" w:rsidRPr="00664B0F">
            <w:rPr>
              <w:rStyle w:val="PlaceholderText"/>
            </w:rPr>
            <w:t>.</w:t>
          </w:r>
        </w:sdtContent>
      </w:sdt>
      <w:r w:rsidR="00213A2E">
        <w:rPr>
          <w:rFonts w:cstheme="minorHAnsi"/>
        </w:rPr>
        <w:t xml:space="preserve">  </w:t>
      </w:r>
    </w:p>
    <w:p w:rsidR="00AB183B" w:rsidRDefault="004C79A9" w:rsidP="00246944">
      <w:pPr>
        <w:ind w:left="360"/>
        <w:rPr>
          <w:rFonts w:cstheme="minorHAnsi"/>
        </w:rPr>
      </w:pPr>
      <w:sdt>
        <w:sdtPr>
          <w:rPr>
            <w:rFonts w:cstheme="minorHAnsi"/>
            <w:color w:val="548DD4" w:themeColor="text2" w:themeTint="99"/>
          </w:rPr>
          <w:id w:val="899716624"/>
          <w:placeholder>
            <w:docPart w:val="55B21CE89503433DAD48F2CFE760B05D"/>
          </w:placeholder>
          <w:showingPlcHdr/>
          <w:text/>
        </w:sdtPr>
        <w:sdtEndPr>
          <w:rPr>
            <w:color w:val="auto"/>
          </w:rPr>
        </w:sdtEndPr>
        <w:sdtContent>
          <w:r w:rsidR="00213A2E" w:rsidRPr="00213A2E">
            <w:rPr>
              <w:rStyle w:val="PlaceholderText"/>
              <w:color w:val="548DD4" w:themeColor="text2" w:themeTint="99"/>
            </w:rPr>
            <w:t>Click here to enter the approve</w:t>
          </w:r>
          <w:r w:rsidR="00FD3768">
            <w:rPr>
              <w:rStyle w:val="PlaceholderText"/>
              <w:color w:val="548DD4" w:themeColor="text2" w:themeTint="99"/>
            </w:rPr>
            <w:t>d</w:t>
          </w:r>
          <w:r w:rsidR="00213A2E" w:rsidRPr="00213A2E">
            <w:rPr>
              <w:rStyle w:val="PlaceholderText"/>
              <w:color w:val="548DD4" w:themeColor="text2" w:themeTint="99"/>
            </w:rPr>
            <w:t xml:space="preserve"> number of participants.</w:t>
          </w:r>
        </w:sdtContent>
      </w:sdt>
      <w:r w:rsidR="00FD3768">
        <w:rPr>
          <w:rFonts w:cstheme="minorHAnsi"/>
        </w:rPr>
        <w:t xml:space="preserve"> </w:t>
      </w:r>
      <w:r w:rsidR="00AB183B">
        <w:rPr>
          <w:rFonts w:cstheme="minorHAnsi"/>
        </w:rPr>
        <w:t xml:space="preserve">people will take part in this study here at Athens State University. </w:t>
      </w:r>
    </w:p>
    <w:p w:rsidR="00AB183B" w:rsidRDefault="004C79A9" w:rsidP="00246944">
      <w:pPr>
        <w:ind w:left="360"/>
        <w:rPr>
          <w:rFonts w:cstheme="minorHAnsi"/>
        </w:rPr>
      </w:pPr>
      <w:sdt>
        <w:sdtPr>
          <w:rPr>
            <w:rFonts w:cstheme="minorHAnsi"/>
            <w:color w:val="548DD4" w:themeColor="text2" w:themeTint="99"/>
          </w:rPr>
          <w:id w:val="-763303590"/>
          <w:placeholder>
            <w:docPart w:val="8FBF4F8157324081BB7DA88F94B0F848"/>
          </w:placeholder>
          <w:showingPlcHdr/>
          <w:text/>
        </w:sdtPr>
        <w:sdtEndPr>
          <w:rPr>
            <w:color w:val="0070C0"/>
          </w:rPr>
        </w:sdtEndPr>
        <w:sdtContent>
          <w:r w:rsidR="00213A2E" w:rsidRPr="00213A2E">
            <w:rPr>
              <w:rStyle w:val="PlaceholderText"/>
              <w:color w:val="548DD4" w:themeColor="text2" w:themeTint="99"/>
            </w:rPr>
            <w:t>Click here to enter funder’s name (if applicable).</w:t>
          </w:r>
        </w:sdtContent>
      </w:sdt>
      <w:r w:rsidR="00FD3768">
        <w:rPr>
          <w:rFonts w:cstheme="minorHAnsi"/>
          <w:color w:val="0070C0"/>
        </w:rPr>
        <w:t xml:space="preserve"> </w:t>
      </w:r>
      <w:r w:rsidR="00DC181D">
        <w:rPr>
          <w:rFonts w:cstheme="minorHAnsi"/>
        </w:rPr>
        <w:t>is funding this study.</w:t>
      </w:r>
    </w:p>
    <w:p w:rsidR="00DC181D" w:rsidRDefault="00DC181D" w:rsidP="00FD3768">
      <w:pPr>
        <w:spacing w:after="0" w:line="240" w:lineRule="auto"/>
        <w:ind w:left="360"/>
        <w:rPr>
          <w:rFonts w:cstheme="minorHAnsi"/>
        </w:rPr>
      </w:pPr>
      <w:r>
        <w:rPr>
          <w:rFonts w:cstheme="minorHAnsi"/>
        </w:rPr>
        <w:t xml:space="preserve">This form will </w:t>
      </w:r>
      <w:r w:rsidR="00BB3EBA">
        <w:rPr>
          <w:rFonts w:cstheme="minorHAnsi"/>
        </w:rPr>
        <w:t xml:space="preserve">not only </w:t>
      </w:r>
      <w:r>
        <w:rPr>
          <w:rFonts w:cstheme="minorHAnsi"/>
        </w:rPr>
        <w:t xml:space="preserve">describe the research study </w:t>
      </w:r>
      <w:r w:rsidR="00BB3EBA">
        <w:rPr>
          <w:rFonts w:cstheme="minorHAnsi"/>
        </w:rPr>
        <w:t>but will also</w:t>
      </w:r>
      <w:r>
        <w:rPr>
          <w:rFonts w:cstheme="minorHAnsi"/>
        </w:rPr>
        <w:t xml:space="preserve"> explain </w:t>
      </w:r>
      <w:r w:rsidR="00BB3EBA">
        <w:rPr>
          <w:rFonts w:cstheme="minorHAnsi"/>
        </w:rPr>
        <w:t>any</w:t>
      </w:r>
      <w:r>
        <w:rPr>
          <w:rFonts w:cstheme="minorHAnsi"/>
        </w:rPr>
        <w:t xml:space="preserve"> possible risks and</w:t>
      </w:r>
      <w:r w:rsidR="008A3E50">
        <w:rPr>
          <w:rFonts w:cstheme="minorHAnsi"/>
        </w:rPr>
        <w:t>/or</w:t>
      </w:r>
      <w:r>
        <w:rPr>
          <w:rFonts w:cstheme="minorHAnsi"/>
        </w:rPr>
        <w:t xml:space="preserve"> possible benefits that could occur from your participation.  We </w:t>
      </w:r>
      <w:r w:rsidR="008A3E50">
        <w:rPr>
          <w:rFonts w:cstheme="minorHAnsi"/>
        </w:rPr>
        <w:t>recommend that</w:t>
      </w:r>
      <w:r>
        <w:rPr>
          <w:rFonts w:cstheme="minorHAnsi"/>
        </w:rPr>
        <w:t xml:space="preserve"> you to talk with your family and friends </w:t>
      </w:r>
      <w:r w:rsidRPr="008A3E50">
        <w:rPr>
          <w:rFonts w:cstheme="minorHAnsi"/>
          <w:u w:val="single"/>
        </w:rPr>
        <w:t>before</w:t>
      </w:r>
      <w:r w:rsidRPr="00DC181D">
        <w:rPr>
          <w:rFonts w:cstheme="minorHAnsi"/>
        </w:rPr>
        <w:t xml:space="preserve"> </w:t>
      </w:r>
      <w:r>
        <w:rPr>
          <w:rFonts w:cstheme="minorHAnsi"/>
        </w:rPr>
        <w:t>you decide to participate in this research study.  If you have any questions pertaining to this study and/or your participation in this study, please ask one of the study investigators.</w:t>
      </w:r>
    </w:p>
    <w:p w:rsidR="00FD3768" w:rsidRDefault="00FD3768" w:rsidP="00FD3768">
      <w:pPr>
        <w:spacing w:after="0" w:line="240" w:lineRule="auto"/>
        <w:ind w:left="360"/>
        <w:rPr>
          <w:rFonts w:cstheme="minorHAnsi"/>
        </w:rPr>
      </w:pPr>
    </w:p>
    <w:p w:rsidR="00A92AD8" w:rsidRPr="008439C8" w:rsidRDefault="00246944" w:rsidP="00246944">
      <w:pPr>
        <w:ind w:left="360" w:hanging="360"/>
        <w:rPr>
          <w:b/>
          <w:sz w:val="24"/>
          <w:szCs w:val="24"/>
        </w:rPr>
      </w:pPr>
      <w:r w:rsidRPr="008439C8">
        <w:rPr>
          <w:b/>
          <w:sz w:val="24"/>
          <w:szCs w:val="24"/>
        </w:rPr>
        <w:t>II.</w:t>
      </w:r>
      <w:r w:rsidRPr="008439C8">
        <w:rPr>
          <w:b/>
          <w:sz w:val="24"/>
          <w:szCs w:val="24"/>
        </w:rPr>
        <w:tab/>
      </w:r>
      <w:r w:rsidR="00DC181D" w:rsidRPr="008439C8">
        <w:rPr>
          <w:b/>
          <w:sz w:val="24"/>
          <w:szCs w:val="24"/>
        </w:rPr>
        <w:t>What will happen if I decide to participate?</w:t>
      </w:r>
    </w:p>
    <w:p w:rsidR="00CA6306" w:rsidRDefault="00DC181D" w:rsidP="00CA6306">
      <w:pPr>
        <w:ind w:left="360"/>
        <w:rPr>
          <w:rFonts w:cstheme="minorHAnsi"/>
        </w:rPr>
      </w:pPr>
      <w:r>
        <w:rPr>
          <w:rFonts w:cstheme="minorHAnsi"/>
        </w:rPr>
        <w:t xml:space="preserve">If you agree to participate in this study, the following things will happen:  </w:t>
      </w:r>
    </w:p>
    <w:sdt>
      <w:sdtPr>
        <w:rPr>
          <w:rFonts w:cstheme="minorHAnsi"/>
          <w:color w:val="0070C0"/>
        </w:rPr>
        <w:id w:val="1253248693"/>
        <w:placeholder>
          <w:docPart w:val="65545A40F1D247979ECAA42447918101"/>
        </w:placeholder>
        <w:showingPlcHdr/>
        <w:text/>
      </w:sdtPr>
      <w:sdtEndPr/>
      <w:sdtContent>
        <w:p w:rsidR="00CA6306" w:rsidRDefault="00CA6306" w:rsidP="00CA6306">
          <w:pPr>
            <w:spacing w:after="0" w:line="240" w:lineRule="auto"/>
            <w:ind w:left="360"/>
            <w:rPr>
              <w:rFonts w:cstheme="minorHAnsi"/>
              <w:color w:val="0070C0"/>
            </w:rPr>
          </w:pPr>
          <w:r w:rsidRPr="00CA6306">
            <w:rPr>
              <w:rStyle w:val="PlaceholderText"/>
              <w:color w:val="548DD4" w:themeColor="text2" w:themeTint="99"/>
            </w:rPr>
            <w:t>Click here to explain, in detail, what is expected of the participant, what will happen during and at the end of this study, etc.).</w:t>
          </w:r>
        </w:p>
      </w:sdtContent>
    </w:sdt>
    <w:p w:rsidR="00CA6306" w:rsidRDefault="00CA6306" w:rsidP="00246944">
      <w:pPr>
        <w:spacing w:after="0"/>
        <w:ind w:left="360" w:hanging="360"/>
        <w:rPr>
          <w:b/>
          <w:sz w:val="24"/>
          <w:szCs w:val="24"/>
        </w:rPr>
      </w:pPr>
    </w:p>
    <w:p w:rsidR="00246944" w:rsidRPr="008439C8" w:rsidRDefault="00CA6306" w:rsidP="00246944">
      <w:pPr>
        <w:spacing w:after="0"/>
        <w:ind w:left="360" w:hanging="360"/>
        <w:rPr>
          <w:b/>
          <w:sz w:val="24"/>
          <w:szCs w:val="24"/>
        </w:rPr>
      </w:pPr>
      <w:r w:rsidRPr="008439C8">
        <w:rPr>
          <w:b/>
          <w:sz w:val="24"/>
          <w:szCs w:val="24"/>
        </w:rPr>
        <w:t>III.</w:t>
      </w:r>
      <w:r w:rsidRPr="008439C8">
        <w:rPr>
          <w:b/>
          <w:sz w:val="24"/>
          <w:szCs w:val="24"/>
        </w:rPr>
        <w:tab/>
      </w:r>
      <w:r w:rsidR="001415CE" w:rsidRPr="008439C8">
        <w:rPr>
          <w:b/>
          <w:sz w:val="24"/>
          <w:szCs w:val="24"/>
        </w:rPr>
        <w:t>How long will I be in this study?</w:t>
      </w:r>
    </w:p>
    <w:p w:rsidR="00246944" w:rsidRPr="00FD3768" w:rsidRDefault="00246944" w:rsidP="00246944">
      <w:pPr>
        <w:spacing w:after="0"/>
        <w:rPr>
          <w:sz w:val="6"/>
        </w:rPr>
      </w:pPr>
    </w:p>
    <w:p w:rsidR="00246944" w:rsidRPr="001415CE" w:rsidRDefault="008A3E50" w:rsidP="00FA663A">
      <w:pPr>
        <w:spacing w:after="0"/>
        <w:ind w:left="360"/>
      </w:pPr>
      <w:r>
        <w:t>Your participation</w:t>
      </w:r>
      <w:r w:rsidR="001415CE">
        <w:t xml:space="preserve"> in this study will take a total of </w:t>
      </w:r>
      <w:sdt>
        <w:sdtPr>
          <w:id w:val="934713428"/>
          <w:placeholder>
            <w:docPart w:val="310A8EA0CCCB42829FA6F39DF79850FD"/>
          </w:placeholder>
          <w:showingPlcHdr/>
          <w:text/>
        </w:sdtPr>
        <w:sdtEndPr/>
        <w:sdtContent>
          <w:r w:rsidR="00E7158A" w:rsidRPr="00E7158A">
            <w:rPr>
              <w:rStyle w:val="PlaceholderText"/>
              <w:color w:val="548DD4" w:themeColor="text2" w:themeTint="99"/>
            </w:rPr>
            <w:t>Click here to enter number of hours</w:t>
          </w:r>
        </w:sdtContent>
      </w:sdt>
      <w:r w:rsidR="00E7158A">
        <w:rPr>
          <w:color w:val="548DD4" w:themeColor="text2" w:themeTint="99"/>
        </w:rPr>
        <w:t xml:space="preserve"> </w:t>
      </w:r>
      <w:r w:rsidR="001415CE">
        <w:t xml:space="preserve">over a period of </w:t>
      </w:r>
      <w:sdt>
        <w:sdtPr>
          <w:id w:val="1963296971"/>
          <w:placeholder>
            <w:docPart w:val="2BA2EF9DBE1542F4A3DB6284ABB07309"/>
          </w:placeholder>
          <w:showingPlcHdr/>
          <w:text/>
        </w:sdtPr>
        <w:sdtEndPr/>
        <w:sdtContent>
          <w:r w:rsidR="00E7158A" w:rsidRPr="00E7158A">
            <w:rPr>
              <w:rStyle w:val="PlaceholderText"/>
              <w:color w:val="548DD4" w:themeColor="text2" w:themeTint="99"/>
            </w:rPr>
            <w:t>Click here to enter the number of times participant will be involved in research activities, how long each activity/session will take, etc.</w:t>
          </w:r>
        </w:sdtContent>
      </w:sdt>
      <w:r w:rsidR="001C71D1">
        <w:t xml:space="preserve"> </w:t>
      </w:r>
      <w:r w:rsidR="0009584B">
        <w:t>also include about how many participants will be involved in the study.</w:t>
      </w:r>
    </w:p>
    <w:p w:rsidR="00FD3768" w:rsidRPr="00246944" w:rsidRDefault="00FD3768" w:rsidP="00246944">
      <w:pPr>
        <w:spacing w:after="0"/>
      </w:pPr>
    </w:p>
    <w:p w:rsidR="00257A3B" w:rsidRPr="008439C8" w:rsidRDefault="001415CE" w:rsidP="00257A3B">
      <w:pPr>
        <w:ind w:left="360" w:hanging="360"/>
        <w:rPr>
          <w:rFonts w:cstheme="minorHAnsi"/>
          <w:b/>
          <w:sz w:val="24"/>
          <w:szCs w:val="24"/>
        </w:rPr>
      </w:pPr>
      <w:r w:rsidRPr="008439C8">
        <w:rPr>
          <w:b/>
        </w:rPr>
        <w:lastRenderedPageBreak/>
        <w:t>IV</w:t>
      </w:r>
      <w:r w:rsidR="00246944" w:rsidRPr="008439C8">
        <w:rPr>
          <w:b/>
        </w:rPr>
        <w:t>.</w:t>
      </w:r>
      <w:r w:rsidR="00246944" w:rsidRPr="008439C8">
        <w:rPr>
          <w:b/>
        </w:rPr>
        <w:tab/>
      </w:r>
      <w:r w:rsidRPr="008439C8">
        <w:rPr>
          <w:rFonts w:cstheme="minorHAnsi"/>
          <w:b/>
          <w:sz w:val="24"/>
          <w:szCs w:val="24"/>
        </w:rPr>
        <w:t>What are the risks or side effects of participating in this study?</w:t>
      </w:r>
    </w:p>
    <w:p w:rsidR="00257A3B" w:rsidRDefault="004C79A9" w:rsidP="00F0032F">
      <w:pPr>
        <w:tabs>
          <w:tab w:val="left" w:pos="720"/>
        </w:tabs>
        <w:spacing w:after="0" w:line="240" w:lineRule="auto"/>
        <w:ind w:left="720" w:hanging="360"/>
        <w:rPr>
          <w:color w:val="0070C0"/>
        </w:rPr>
      </w:pPr>
      <w:sdt>
        <w:sdtPr>
          <w:rPr>
            <w:color w:val="0070C0"/>
          </w:rPr>
          <w:id w:val="589668973"/>
          <w:placeholder>
            <w:docPart w:val="F75C0F8753D74A7BB3F782011A7E18EF"/>
          </w:placeholder>
          <w:showingPlcHdr/>
          <w:text/>
        </w:sdtPr>
        <w:sdtEndPr/>
        <w:sdtContent>
          <w:r w:rsidR="00257A3B" w:rsidRPr="00257A3B">
            <w:rPr>
              <w:rStyle w:val="PlaceholderText"/>
              <w:color w:val="548DD4" w:themeColor="text2" w:themeTint="99"/>
            </w:rPr>
            <w:t>Click here to describe any risks that the participant may experience for their participation in this study, please include any risks to confidentiality.</w:t>
          </w:r>
          <w:r w:rsidR="00743C8D">
            <w:rPr>
              <w:rStyle w:val="PlaceholderText"/>
              <w:color w:val="548DD4" w:themeColor="text2" w:themeTint="99"/>
            </w:rPr>
            <w:t xml:space="preserve">  Note:  There could be risks of stress, emotional distress, inconvenience and possible loss of privacy and confidentiality associated with participation in any study.</w:t>
          </w:r>
        </w:sdtContent>
      </w:sdt>
      <w:r w:rsidR="0009584B">
        <w:rPr>
          <w:color w:val="0070C0"/>
        </w:rPr>
        <w:t xml:space="preserve"> </w:t>
      </w:r>
      <w:r w:rsidR="001C71D1">
        <w:rPr>
          <w:color w:val="0070C0"/>
        </w:rPr>
        <w:t xml:space="preserve">  </w:t>
      </w:r>
      <w:r w:rsidR="0009584B">
        <w:rPr>
          <w:color w:val="0070C0"/>
        </w:rPr>
        <w:t>Need to add explanation as to whether medical treatments are available, if injury occurs, what they consist of, and where information can be obtained.</w:t>
      </w:r>
    </w:p>
    <w:p w:rsidR="0017369B" w:rsidRDefault="0017369B" w:rsidP="0017369B">
      <w:pPr>
        <w:pStyle w:val="ListParagraph"/>
        <w:tabs>
          <w:tab w:val="left" w:pos="720"/>
        </w:tabs>
        <w:spacing w:after="0" w:line="240" w:lineRule="auto"/>
        <w:ind w:left="1080"/>
        <w:rPr>
          <w:color w:val="0070C0"/>
        </w:rPr>
      </w:pPr>
    </w:p>
    <w:p w:rsidR="0017369B" w:rsidRDefault="0017369B" w:rsidP="00246944">
      <w:pPr>
        <w:ind w:left="360" w:hanging="360"/>
        <w:rPr>
          <w:rFonts w:cstheme="minorHAnsi"/>
          <w:b/>
          <w:sz w:val="24"/>
          <w:szCs w:val="24"/>
        </w:rPr>
      </w:pPr>
      <w:r>
        <w:rPr>
          <w:rFonts w:cstheme="minorHAnsi"/>
          <w:b/>
          <w:sz w:val="24"/>
          <w:szCs w:val="24"/>
        </w:rPr>
        <w:t xml:space="preserve">V.   </w:t>
      </w:r>
      <w:r w:rsidRPr="0017369B">
        <w:rPr>
          <w:rFonts w:cstheme="minorHAnsi"/>
          <w:b/>
          <w:sz w:val="24"/>
          <w:szCs w:val="24"/>
        </w:rPr>
        <w:t>What are the benefits to being in this study</w:t>
      </w:r>
      <w:r>
        <w:rPr>
          <w:rFonts w:cstheme="minorHAnsi"/>
          <w:b/>
          <w:sz w:val="24"/>
          <w:szCs w:val="24"/>
        </w:rPr>
        <w:t>?</w:t>
      </w:r>
    </w:p>
    <w:p w:rsidR="00536500" w:rsidRDefault="00536500" w:rsidP="00F0032F">
      <w:pPr>
        <w:spacing w:after="0" w:line="240" w:lineRule="auto"/>
        <w:ind w:left="360" w:hanging="360"/>
        <w:rPr>
          <w:rFonts w:cstheme="minorHAnsi"/>
          <w:b/>
          <w:sz w:val="24"/>
          <w:szCs w:val="24"/>
        </w:rPr>
      </w:pPr>
      <w:r>
        <w:rPr>
          <w:rFonts w:cstheme="minorHAnsi"/>
          <w:b/>
          <w:sz w:val="24"/>
          <w:szCs w:val="24"/>
        </w:rPr>
        <w:tab/>
      </w:r>
      <w:sdt>
        <w:sdtPr>
          <w:rPr>
            <w:rFonts w:cstheme="minorHAnsi"/>
            <w:b/>
            <w:sz w:val="24"/>
            <w:szCs w:val="24"/>
          </w:rPr>
          <w:id w:val="-692461775"/>
          <w:placeholder>
            <w:docPart w:val="3C3CB10C0A794725A29944602EFC9E56"/>
          </w:placeholder>
          <w:showingPlcHdr/>
          <w:text/>
        </w:sdtPr>
        <w:sdtEndPr/>
        <w:sdtContent>
          <w:r w:rsidRPr="00536500">
            <w:rPr>
              <w:rStyle w:val="PlaceholderText"/>
              <w:color w:val="548DD4" w:themeColor="text2" w:themeTint="99"/>
            </w:rPr>
            <w:t>Click here to discuss, in detail, any benefits that the participant might experience from participating in this study.</w:t>
          </w:r>
          <w:r w:rsidR="008E0E41">
            <w:rPr>
              <w:rStyle w:val="PlaceholderText"/>
              <w:color w:val="548DD4" w:themeColor="text2" w:themeTint="99"/>
            </w:rPr>
            <w:t xml:space="preserve">  Note:  If there are no benefits to participant, simply state:  There will be no benefit to you from participating in this study.  It is our hope that the information we gain from this study will help [elaborate on how participating in this study would benefit society].</w:t>
          </w:r>
        </w:sdtContent>
      </w:sdt>
      <w:r w:rsidR="0048765F">
        <w:rPr>
          <w:rFonts w:cstheme="minorHAnsi"/>
          <w:b/>
          <w:sz w:val="24"/>
          <w:szCs w:val="24"/>
        </w:rPr>
        <w:tab/>
      </w:r>
    </w:p>
    <w:p w:rsidR="00F0032F" w:rsidRDefault="00F0032F" w:rsidP="00F0032F">
      <w:pPr>
        <w:spacing w:after="0" w:line="240" w:lineRule="auto"/>
        <w:ind w:left="360" w:hanging="360"/>
        <w:rPr>
          <w:rFonts w:cstheme="minorHAnsi"/>
          <w:b/>
          <w:sz w:val="24"/>
          <w:szCs w:val="24"/>
        </w:rPr>
      </w:pPr>
    </w:p>
    <w:p w:rsidR="0017369B" w:rsidRDefault="0017369B" w:rsidP="00246944">
      <w:pPr>
        <w:ind w:left="360" w:hanging="360"/>
        <w:rPr>
          <w:rFonts w:cstheme="minorHAnsi"/>
          <w:b/>
          <w:sz w:val="24"/>
          <w:szCs w:val="24"/>
        </w:rPr>
      </w:pPr>
      <w:r>
        <w:rPr>
          <w:rFonts w:cstheme="minorHAnsi"/>
          <w:b/>
          <w:sz w:val="24"/>
          <w:szCs w:val="24"/>
        </w:rPr>
        <w:t xml:space="preserve">VI.  </w:t>
      </w:r>
      <w:r w:rsidRPr="0017369B">
        <w:rPr>
          <w:rFonts w:cstheme="minorHAnsi"/>
          <w:b/>
          <w:sz w:val="24"/>
          <w:szCs w:val="24"/>
        </w:rPr>
        <w:t>What other choices do I have if I do not want to be in this study</w:t>
      </w:r>
      <w:r>
        <w:rPr>
          <w:rFonts w:cstheme="minorHAnsi"/>
          <w:b/>
          <w:sz w:val="24"/>
          <w:szCs w:val="24"/>
        </w:rPr>
        <w:t>?</w:t>
      </w:r>
    </w:p>
    <w:p w:rsidR="00D62CB9" w:rsidRPr="00176C44" w:rsidRDefault="00D62CB9" w:rsidP="00D62CB9">
      <w:pPr>
        <w:spacing w:after="0" w:line="240" w:lineRule="auto"/>
        <w:ind w:left="360" w:hanging="360"/>
        <w:rPr>
          <w:rFonts w:cstheme="minorHAnsi"/>
          <w:b/>
          <w:color w:val="548DD4" w:themeColor="text2" w:themeTint="99"/>
          <w:sz w:val="24"/>
          <w:szCs w:val="24"/>
        </w:rPr>
      </w:pPr>
      <w:r>
        <w:rPr>
          <w:rFonts w:cstheme="minorHAnsi"/>
          <w:b/>
          <w:sz w:val="24"/>
          <w:szCs w:val="24"/>
        </w:rPr>
        <w:tab/>
      </w:r>
      <w:sdt>
        <w:sdtPr>
          <w:rPr>
            <w:rFonts w:cstheme="minorHAnsi"/>
            <w:b/>
            <w:color w:val="548DD4" w:themeColor="text2" w:themeTint="99"/>
            <w:sz w:val="24"/>
            <w:szCs w:val="24"/>
          </w:rPr>
          <w:id w:val="-110908335"/>
          <w:placeholder>
            <w:docPart w:val="4843EA6628B6437C8A69D1308AE42BD5"/>
          </w:placeholder>
          <w:showingPlcHdr/>
          <w:text/>
        </w:sdtPr>
        <w:sdtEndPr/>
        <w:sdtContent>
          <w:r w:rsidRPr="00176C44">
            <w:rPr>
              <w:rStyle w:val="PlaceholderText"/>
              <w:color w:val="548DD4" w:themeColor="text2" w:themeTint="99"/>
            </w:rPr>
            <w:t xml:space="preserve">Click here to explain other choices </w:t>
          </w:r>
          <w:r w:rsidRPr="00176C44">
            <w:rPr>
              <w:rFonts w:cstheme="minorHAnsi"/>
              <w:color w:val="548DD4" w:themeColor="text2" w:themeTint="99"/>
            </w:rPr>
            <w:t>participants might have</w:t>
          </w:r>
          <w:r w:rsidR="00176C44" w:rsidRPr="00176C44">
            <w:rPr>
              <w:rFonts w:cstheme="minorHAnsi"/>
              <w:color w:val="548DD4" w:themeColor="text2" w:themeTint="99"/>
            </w:rPr>
            <w:t xml:space="preserve">, </w:t>
          </w:r>
          <w:r w:rsidRPr="00176C44">
            <w:rPr>
              <w:rFonts w:cstheme="minorHAnsi"/>
              <w:color w:val="548DD4" w:themeColor="text2" w:themeTint="99"/>
            </w:rPr>
            <w:t>if any. For example, if offering extra credit in a classroom setting for participating in research, you will need to state what other alternative to participation in the study would be available. (</w:t>
          </w:r>
          <w:r w:rsidRPr="00176C44">
            <w:rPr>
              <w:rFonts w:cstheme="minorHAnsi"/>
              <w:color w:val="548DD4" w:themeColor="text2" w:themeTint="99"/>
              <w:u w:val="single"/>
            </w:rPr>
            <w:t>Note</w:t>
          </w:r>
          <w:r w:rsidRPr="00176C44">
            <w:rPr>
              <w:rFonts w:cstheme="minorHAnsi"/>
              <w:color w:val="548DD4" w:themeColor="text2" w:themeTint="99"/>
            </w:rPr>
            <w:t>, alternative must offer the same amount of extra credit/compensation and be equal to the amount of time a participant would spend on the research study</w:t>
          </w:r>
          <w:r w:rsidRPr="00176C44">
            <w:rPr>
              <w:rStyle w:val="PlaceholderText"/>
              <w:color w:val="548DD4" w:themeColor="text2" w:themeTint="99"/>
            </w:rPr>
            <w:t>.</w:t>
          </w:r>
          <w:r w:rsidR="00176C44" w:rsidRPr="00176C44">
            <w:rPr>
              <w:rStyle w:val="PlaceholderText"/>
              <w:color w:val="548DD4" w:themeColor="text2" w:themeTint="99"/>
            </w:rPr>
            <w:t xml:space="preserve">  Some examples are:  There are no penalties if you choose </w:t>
          </w:r>
          <w:r w:rsidR="00176C44" w:rsidRPr="00176C44">
            <w:rPr>
              <w:rStyle w:val="PlaceholderText"/>
              <w:color w:val="548DD4" w:themeColor="text2" w:themeTint="99"/>
              <w:u w:val="single"/>
            </w:rPr>
            <w:t>not</w:t>
          </w:r>
          <w:r w:rsidR="00176C44" w:rsidRPr="00176C44">
            <w:rPr>
              <w:rStyle w:val="PlaceholderText"/>
              <w:color w:val="548DD4" w:themeColor="text2" w:themeTint="99"/>
            </w:rPr>
            <w:t xml:space="preserve"> to take part in this study, OR You are not obligated to participate in this study for extra credit and for any reason you do not feel comfortable or do not wish to participate, you can receive the same amount of extra credit by [task].</w:t>
          </w:r>
        </w:sdtContent>
      </w:sdt>
      <w:r w:rsidR="004B2843" w:rsidRPr="00176C44">
        <w:rPr>
          <w:rFonts w:cstheme="minorHAnsi"/>
          <w:b/>
          <w:color w:val="548DD4" w:themeColor="text2" w:themeTint="99"/>
          <w:sz w:val="24"/>
          <w:szCs w:val="24"/>
        </w:rPr>
        <w:tab/>
      </w:r>
    </w:p>
    <w:p w:rsidR="00D62CB9" w:rsidRDefault="00D62CB9" w:rsidP="00D62CB9">
      <w:pPr>
        <w:spacing w:after="0" w:line="240" w:lineRule="auto"/>
        <w:ind w:left="360" w:hanging="360"/>
        <w:rPr>
          <w:rFonts w:cstheme="minorHAnsi"/>
          <w:b/>
          <w:sz w:val="24"/>
          <w:szCs w:val="24"/>
        </w:rPr>
      </w:pPr>
    </w:p>
    <w:p w:rsidR="0017369B" w:rsidRDefault="0017369B" w:rsidP="00246944">
      <w:pPr>
        <w:ind w:left="360" w:hanging="360"/>
        <w:rPr>
          <w:rFonts w:cstheme="minorHAnsi"/>
          <w:b/>
          <w:sz w:val="24"/>
          <w:szCs w:val="24"/>
        </w:rPr>
      </w:pPr>
      <w:r>
        <w:rPr>
          <w:rFonts w:cstheme="minorHAnsi"/>
          <w:b/>
          <w:sz w:val="24"/>
          <w:szCs w:val="24"/>
        </w:rPr>
        <w:t>VII.  How will my information be kept confidential?</w:t>
      </w:r>
    </w:p>
    <w:p w:rsidR="007D5E83" w:rsidRPr="00992A40" w:rsidRDefault="007D5E83" w:rsidP="00F0032F">
      <w:pPr>
        <w:spacing w:after="0" w:line="240" w:lineRule="auto"/>
        <w:ind w:left="360" w:hanging="360"/>
        <w:rPr>
          <w:rFonts w:cstheme="minorHAnsi"/>
          <w:szCs w:val="24"/>
        </w:rPr>
      </w:pPr>
      <w:r w:rsidRPr="00992A40">
        <w:rPr>
          <w:rFonts w:cstheme="minorHAnsi"/>
          <w:color w:val="4F81BD" w:themeColor="accent1"/>
          <w:szCs w:val="24"/>
        </w:rPr>
        <w:tab/>
      </w:r>
      <w:r w:rsidRPr="00992A40">
        <w:rPr>
          <w:rFonts w:cstheme="minorHAnsi"/>
          <w:szCs w:val="24"/>
        </w:rPr>
        <w:t xml:space="preserve">We will take necessary measures to protect the security of all of your personal information but cannot guarantee confidentiality of all data within the study. Information that is contained within this study will be used by study staff. The Athens State University Institutional Review Board (IRB) that oversees human subject research and/or other entities may be permitted to access your records. Also, there may be times when we are required by law to share your information but your name will not be used in any published reports about this study. </w:t>
      </w:r>
    </w:p>
    <w:p w:rsidR="004B2843" w:rsidRDefault="004B2843" w:rsidP="00432748">
      <w:pPr>
        <w:ind w:left="360" w:hanging="360"/>
        <w:rPr>
          <w:rFonts w:cstheme="minorHAnsi"/>
          <w:color w:val="548DD4" w:themeColor="text2" w:themeTint="99"/>
          <w:sz w:val="24"/>
          <w:szCs w:val="24"/>
        </w:rPr>
      </w:pPr>
      <w:r w:rsidRPr="00997495">
        <w:rPr>
          <w:rFonts w:cstheme="minorHAnsi"/>
          <w:b/>
          <w:color w:val="4F81BD" w:themeColor="accent1"/>
          <w:sz w:val="24"/>
          <w:szCs w:val="24"/>
        </w:rPr>
        <w:tab/>
      </w:r>
      <w:sdt>
        <w:sdtPr>
          <w:rPr>
            <w:rFonts w:cstheme="minorHAnsi"/>
            <w:color w:val="548DD4" w:themeColor="text2" w:themeTint="99"/>
            <w:sz w:val="24"/>
            <w:szCs w:val="24"/>
          </w:rPr>
          <w:id w:val="1762099639"/>
          <w:placeholder>
            <w:docPart w:val="3B08F63FF52245079A453DB66D5F65AE"/>
          </w:placeholder>
          <w:showingPlcHdr/>
          <w:text/>
        </w:sdtPr>
        <w:sdtEndPr/>
        <w:sdtContent>
          <w:r w:rsidR="007D5E83" w:rsidRPr="007D5E83">
            <w:rPr>
              <w:rStyle w:val="PlaceholderText"/>
              <w:color w:val="548DD4" w:themeColor="text2" w:themeTint="99"/>
            </w:rPr>
            <w:t xml:space="preserve">Click here to detail the steps that will be taken to ensure confidentiality (e.g., where data </w:t>
          </w:r>
          <w:r w:rsidR="00F0032F">
            <w:rPr>
              <w:rStyle w:val="PlaceholderText"/>
              <w:color w:val="548DD4" w:themeColor="text2" w:themeTint="99"/>
            </w:rPr>
            <w:t xml:space="preserve">will </w:t>
          </w:r>
          <w:r w:rsidR="007D5E83" w:rsidRPr="007D5E83">
            <w:rPr>
              <w:rStyle w:val="PlaceholderText"/>
              <w:color w:val="548DD4" w:themeColor="text2" w:themeTint="99"/>
            </w:rPr>
            <w:t xml:space="preserve">be stored and transferred, and when </w:t>
          </w:r>
          <w:r w:rsidR="00F0032F">
            <w:rPr>
              <w:rStyle w:val="PlaceholderText"/>
              <w:color w:val="548DD4" w:themeColor="text2" w:themeTint="99"/>
            </w:rPr>
            <w:t>d</w:t>
          </w:r>
          <w:r w:rsidR="007D5E83" w:rsidRPr="007D5E83">
            <w:rPr>
              <w:rStyle w:val="PlaceholderText"/>
              <w:color w:val="548DD4" w:themeColor="text2" w:themeTint="99"/>
            </w:rPr>
            <w:t xml:space="preserve">ata </w:t>
          </w:r>
          <w:r w:rsidR="00F0032F">
            <w:rPr>
              <w:rStyle w:val="PlaceholderText"/>
              <w:color w:val="548DD4" w:themeColor="text2" w:themeTint="99"/>
            </w:rPr>
            <w:t xml:space="preserve">will </w:t>
          </w:r>
          <w:r w:rsidR="007D5E83" w:rsidRPr="007D5E83">
            <w:rPr>
              <w:rStyle w:val="PlaceholderText"/>
              <w:color w:val="548DD4" w:themeColor="text2" w:themeTint="99"/>
            </w:rPr>
            <w:t>be de-identified, security of storage (locked filing cabinet, online, etc.)</w:t>
          </w:r>
        </w:sdtContent>
      </w:sdt>
    </w:p>
    <w:p w:rsidR="0017369B" w:rsidRDefault="0017369B" w:rsidP="008439C8">
      <w:pPr>
        <w:spacing w:before="840" w:after="0"/>
        <w:ind w:left="360" w:hanging="360"/>
        <w:rPr>
          <w:rFonts w:cstheme="minorHAnsi"/>
          <w:b/>
          <w:sz w:val="24"/>
          <w:szCs w:val="24"/>
        </w:rPr>
      </w:pPr>
      <w:r>
        <w:rPr>
          <w:rFonts w:cstheme="minorHAnsi"/>
          <w:b/>
          <w:sz w:val="24"/>
          <w:szCs w:val="24"/>
        </w:rPr>
        <w:lastRenderedPageBreak/>
        <w:t>VIII. What are the costs of taking part in this study?</w:t>
      </w:r>
    </w:p>
    <w:p w:rsidR="00432748" w:rsidRDefault="00B474CF" w:rsidP="00246944">
      <w:pPr>
        <w:ind w:left="360" w:hanging="360"/>
        <w:rPr>
          <w:rFonts w:cstheme="minorHAnsi"/>
          <w:color w:val="548DD4" w:themeColor="text2" w:themeTint="99"/>
          <w:sz w:val="24"/>
          <w:szCs w:val="24"/>
        </w:rPr>
      </w:pPr>
      <w:r>
        <w:rPr>
          <w:rFonts w:cstheme="minorHAnsi"/>
          <w:b/>
          <w:sz w:val="24"/>
          <w:szCs w:val="24"/>
        </w:rPr>
        <w:tab/>
      </w:r>
      <w:sdt>
        <w:sdtPr>
          <w:rPr>
            <w:rFonts w:cstheme="minorHAnsi"/>
            <w:b/>
            <w:sz w:val="24"/>
            <w:szCs w:val="24"/>
          </w:rPr>
          <w:id w:val="-1183594733"/>
          <w:placeholder>
            <w:docPart w:val="2E3FA22BA4E048AD8C00E70158A5C615"/>
          </w:placeholder>
          <w:showingPlcHdr/>
          <w:text/>
        </w:sdtPr>
        <w:sdtEndPr/>
        <w:sdtContent>
          <w:r w:rsidR="00432748" w:rsidRPr="00432748">
            <w:rPr>
              <w:rStyle w:val="PlaceholderText"/>
              <w:color w:val="548DD4" w:themeColor="text2" w:themeTint="99"/>
            </w:rPr>
            <w:t>Click here to describe any and all costs to participants for being involved in this study.</w:t>
          </w:r>
        </w:sdtContent>
      </w:sdt>
    </w:p>
    <w:p w:rsidR="004E7737" w:rsidRDefault="004E7737" w:rsidP="00246944">
      <w:pPr>
        <w:ind w:left="360" w:hanging="360"/>
        <w:rPr>
          <w:rFonts w:cstheme="minorHAnsi"/>
          <w:b/>
          <w:sz w:val="24"/>
          <w:szCs w:val="24"/>
        </w:rPr>
      </w:pPr>
      <w:r>
        <w:rPr>
          <w:rFonts w:cstheme="minorHAnsi"/>
          <w:b/>
          <w:sz w:val="24"/>
          <w:szCs w:val="24"/>
        </w:rPr>
        <w:t>IX.</w:t>
      </w:r>
      <w:r>
        <w:rPr>
          <w:rFonts w:cstheme="minorHAnsi"/>
          <w:b/>
          <w:sz w:val="24"/>
          <w:szCs w:val="24"/>
        </w:rPr>
        <w:tab/>
        <w:t>Will I be paid for taking part in this study?</w:t>
      </w:r>
    </w:p>
    <w:p w:rsidR="00DC5D5B" w:rsidRDefault="00992A40" w:rsidP="00DC5D5B">
      <w:pPr>
        <w:spacing w:after="0" w:line="240" w:lineRule="auto"/>
        <w:ind w:left="360"/>
        <w:rPr>
          <w:rFonts w:cstheme="minorHAnsi"/>
          <w:szCs w:val="24"/>
        </w:rPr>
      </w:pPr>
      <w:r w:rsidRPr="00992A40">
        <w:rPr>
          <w:rFonts w:cstheme="minorHAnsi"/>
          <w:szCs w:val="24"/>
        </w:rPr>
        <w:t xml:space="preserve">Compensation is considered taxable income so amounts of $600 or more will need to be reported by Athens State University to the Internal Revenue Service (IRS).  </w:t>
      </w:r>
    </w:p>
    <w:p w:rsidR="006256C3" w:rsidRDefault="004C79A9" w:rsidP="00DC5D5B">
      <w:pPr>
        <w:spacing w:after="0" w:line="240" w:lineRule="auto"/>
        <w:ind w:left="360"/>
        <w:rPr>
          <w:rFonts w:cstheme="minorHAnsi"/>
          <w:color w:val="FF0000"/>
          <w:sz w:val="24"/>
          <w:szCs w:val="24"/>
        </w:rPr>
      </w:pPr>
      <w:sdt>
        <w:sdtPr>
          <w:rPr>
            <w:rFonts w:cstheme="minorHAnsi"/>
            <w:b/>
            <w:sz w:val="24"/>
            <w:szCs w:val="24"/>
          </w:rPr>
          <w:id w:val="-1038359514"/>
          <w:placeholder>
            <w:docPart w:val="462F2B4EB7914131AD1736BA3EF3877A"/>
          </w:placeholder>
          <w:showingPlcHdr/>
          <w:text/>
        </w:sdtPr>
        <w:sdtEndPr/>
        <w:sdtContent>
          <w:r w:rsidR="00992A40" w:rsidRPr="00992A40">
            <w:rPr>
              <w:rStyle w:val="PlaceholderText"/>
              <w:color w:val="548DD4" w:themeColor="text2" w:themeTint="99"/>
            </w:rPr>
            <w:t>Click here to explain the compensation, if any, that participants would receive.  Example statement:   For your participation in this study and any inconvenience you experienced, you will be paid [amount] for each visit, for a total of [amount].  For those who have not fully completed the study, you will be paid [amount] for each visit that you completed.</w:t>
          </w:r>
        </w:sdtContent>
      </w:sdt>
    </w:p>
    <w:p w:rsidR="00F94DF3" w:rsidRDefault="00F94DF3" w:rsidP="00246944">
      <w:pPr>
        <w:ind w:left="360" w:hanging="360"/>
        <w:rPr>
          <w:rFonts w:cstheme="minorHAnsi"/>
          <w:b/>
          <w:sz w:val="24"/>
          <w:szCs w:val="24"/>
        </w:rPr>
      </w:pPr>
    </w:p>
    <w:p w:rsidR="004E7737" w:rsidRDefault="00F94DF3" w:rsidP="00246944">
      <w:pPr>
        <w:ind w:left="360" w:hanging="360"/>
        <w:rPr>
          <w:rFonts w:cstheme="minorHAnsi"/>
          <w:b/>
          <w:sz w:val="24"/>
          <w:szCs w:val="24"/>
        </w:rPr>
      </w:pPr>
      <w:r>
        <w:rPr>
          <w:rFonts w:cstheme="minorHAnsi"/>
          <w:b/>
          <w:sz w:val="24"/>
          <w:szCs w:val="24"/>
        </w:rPr>
        <w:t>X.</w:t>
      </w:r>
      <w:r w:rsidR="004E7737">
        <w:rPr>
          <w:rFonts w:cstheme="minorHAnsi"/>
          <w:b/>
          <w:sz w:val="24"/>
          <w:szCs w:val="24"/>
        </w:rPr>
        <w:tab/>
        <w:t>How will I know if you learn something new that may change my mind about participating?</w:t>
      </w:r>
    </w:p>
    <w:p w:rsidR="00CB30EF" w:rsidRDefault="00CB30EF" w:rsidP="00F0032F">
      <w:pPr>
        <w:spacing w:after="0" w:line="240" w:lineRule="auto"/>
        <w:ind w:left="360" w:hanging="360"/>
        <w:rPr>
          <w:rFonts w:cstheme="minorHAnsi"/>
          <w:b/>
          <w:color w:val="548DD4" w:themeColor="text2" w:themeTint="99"/>
          <w:sz w:val="24"/>
          <w:szCs w:val="24"/>
        </w:rPr>
      </w:pPr>
      <w:r>
        <w:rPr>
          <w:rFonts w:cstheme="minorHAnsi"/>
          <w:b/>
          <w:sz w:val="24"/>
          <w:szCs w:val="24"/>
        </w:rPr>
        <w:tab/>
      </w:r>
      <w:sdt>
        <w:sdtPr>
          <w:rPr>
            <w:rFonts w:cstheme="minorHAnsi"/>
            <w:b/>
            <w:color w:val="548DD4" w:themeColor="text2" w:themeTint="99"/>
            <w:sz w:val="24"/>
            <w:szCs w:val="24"/>
          </w:rPr>
          <w:id w:val="409967929"/>
          <w:placeholder>
            <w:docPart w:val="B89B1192D9BA49A290A2168E6A89FAEA"/>
          </w:placeholder>
          <w:showingPlcHdr/>
          <w:text/>
        </w:sdtPr>
        <w:sdtEndPr/>
        <w:sdtContent>
          <w:r w:rsidRPr="00CB30EF">
            <w:rPr>
              <w:rStyle w:val="PlaceholderText"/>
              <w:color w:val="548DD4" w:themeColor="text2" w:themeTint="99"/>
            </w:rPr>
            <w:t>Click here to detail the procedures that you will take to inform and update participants that may impact their decision to participate.  Example statement:  Please be aware that you will be informed of any significant new findings that may become available during the course of this study such as changes in the risks and/or benefits that result from your participation in the research.</w:t>
          </w:r>
        </w:sdtContent>
      </w:sdt>
      <w:r w:rsidR="006256C3" w:rsidRPr="00CB30EF">
        <w:rPr>
          <w:rFonts w:cstheme="minorHAnsi"/>
          <w:b/>
          <w:color w:val="548DD4" w:themeColor="text2" w:themeTint="99"/>
          <w:sz w:val="24"/>
          <w:szCs w:val="24"/>
        </w:rPr>
        <w:tab/>
      </w:r>
    </w:p>
    <w:p w:rsidR="008439C8" w:rsidRDefault="008439C8" w:rsidP="00F0032F">
      <w:pPr>
        <w:spacing w:after="0" w:line="240" w:lineRule="auto"/>
        <w:ind w:left="360" w:hanging="360"/>
        <w:rPr>
          <w:rFonts w:cstheme="minorHAnsi"/>
          <w:b/>
          <w:sz w:val="24"/>
          <w:szCs w:val="24"/>
        </w:rPr>
      </w:pPr>
    </w:p>
    <w:p w:rsidR="004E7737" w:rsidRDefault="004E7737" w:rsidP="00246944">
      <w:pPr>
        <w:ind w:left="360" w:hanging="360"/>
        <w:rPr>
          <w:rFonts w:cstheme="minorHAnsi"/>
          <w:b/>
          <w:sz w:val="24"/>
          <w:szCs w:val="24"/>
        </w:rPr>
      </w:pPr>
      <w:r>
        <w:rPr>
          <w:rFonts w:cstheme="minorHAnsi"/>
          <w:b/>
          <w:sz w:val="24"/>
          <w:szCs w:val="24"/>
        </w:rPr>
        <w:t>XI.</w:t>
      </w:r>
      <w:r>
        <w:rPr>
          <w:rFonts w:cstheme="minorHAnsi"/>
          <w:b/>
          <w:sz w:val="24"/>
          <w:szCs w:val="24"/>
        </w:rPr>
        <w:tab/>
        <w:t>Can I stop being in the study once I begin?</w:t>
      </w:r>
    </w:p>
    <w:p w:rsidR="00CB30EF" w:rsidRPr="00CB30EF" w:rsidRDefault="00CB30EF" w:rsidP="00F0032F">
      <w:pPr>
        <w:spacing w:after="0" w:line="240" w:lineRule="auto"/>
        <w:ind w:left="360" w:hanging="360"/>
        <w:rPr>
          <w:rFonts w:cstheme="minorHAnsi"/>
          <w:b/>
          <w:color w:val="548DD4" w:themeColor="text2" w:themeTint="99"/>
          <w:sz w:val="24"/>
          <w:szCs w:val="24"/>
        </w:rPr>
      </w:pPr>
      <w:r>
        <w:rPr>
          <w:rFonts w:cstheme="minorHAnsi"/>
          <w:b/>
          <w:sz w:val="24"/>
          <w:szCs w:val="24"/>
        </w:rPr>
        <w:tab/>
      </w:r>
      <w:sdt>
        <w:sdtPr>
          <w:rPr>
            <w:rFonts w:cstheme="minorHAnsi"/>
            <w:b/>
            <w:color w:val="548DD4" w:themeColor="text2" w:themeTint="99"/>
            <w:sz w:val="24"/>
            <w:szCs w:val="24"/>
          </w:rPr>
          <w:id w:val="884140300"/>
          <w:placeholder>
            <w:docPart w:val="E40207ACF8DD4E4F88DEDFD1AB00713B"/>
          </w:placeholder>
          <w:showingPlcHdr/>
          <w:text/>
        </w:sdtPr>
        <w:sdtEndPr/>
        <w:sdtContent>
          <w:r w:rsidRPr="00CB30EF">
            <w:rPr>
              <w:rStyle w:val="PlaceholderText"/>
              <w:color w:val="548DD4" w:themeColor="text2" w:themeTint="99"/>
            </w:rPr>
            <w:t>Click here to explain that participation in this study is voluntary and the process for participants to withdraw once the study has begun.  Include details on how participants can request that their data not be included.  Also, include information and/or example of how/why the investigator will withdraw a participant.</w:t>
          </w:r>
        </w:sdtContent>
      </w:sdt>
      <w:r w:rsidR="00A16675" w:rsidRPr="00CB30EF">
        <w:rPr>
          <w:rFonts w:cstheme="minorHAnsi"/>
          <w:b/>
          <w:color w:val="548DD4" w:themeColor="text2" w:themeTint="99"/>
          <w:sz w:val="24"/>
          <w:szCs w:val="24"/>
        </w:rPr>
        <w:tab/>
      </w:r>
    </w:p>
    <w:p w:rsidR="00F0032F" w:rsidRDefault="00F0032F">
      <w:pPr>
        <w:rPr>
          <w:rFonts w:cstheme="minorHAnsi"/>
          <w:b/>
          <w:color w:val="0070C0"/>
          <w:sz w:val="24"/>
          <w:szCs w:val="24"/>
        </w:rPr>
      </w:pPr>
      <w:r>
        <w:rPr>
          <w:rFonts w:cstheme="minorHAnsi"/>
          <w:b/>
          <w:color w:val="0070C0"/>
          <w:sz w:val="24"/>
          <w:szCs w:val="24"/>
        </w:rPr>
        <w:br w:type="page"/>
      </w:r>
    </w:p>
    <w:p w:rsidR="001105A6" w:rsidRPr="00CB30EF" w:rsidRDefault="001105A6" w:rsidP="002C65DE">
      <w:pPr>
        <w:rPr>
          <w:b/>
        </w:rPr>
      </w:pPr>
      <w:r w:rsidRPr="00CB30EF">
        <w:rPr>
          <w:b/>
        </w:rPr>
        <w:lastRenderedPageBreak/>
        <w:t>--------------------------------------------------------------------------------------------------------------------------------------</w:t>
      </w:r>
    </w:p>
    <w:p w:rsidR="00F0032F" w:rsidRDefault="00F0032F" w:rsidP="00CB30EF">
      <w:pPr>
        <w:ind w:left="360" w:hanging="360"/>
        <w:rPr>
          <w:rFonts w:cstheme="minorHAnsi"/>
          <w:b/>
          <w:sz w:val="24"/>
          <w:szCs w:val="24"/>
        </w:rPr>
      </w:pPr>
      <w:r w:rsidRPr="00F0032F">
        <w:rPr>
          <w:rFonts w:cstheme="minorHAnsi"/>
          <w:b/>
          <w:sz w:val="24"/>
          <w:szCs w:val="24"/>
        </w:rPr>
        <w:t>HIPPA Authorization is applicable in this study.</w:t>
      </w:r>
      <w:r w:rsidR="00DC5D5B">
        <w:rPr>
          <w:rFonts w:cstheme="minorHAnsi"/>
          <w:b/>
          <w:sz w:val="24"/>
          <w:szCs w:val="24"/>
        </w:rPr>
        <w:t xml:space="preserve">  </w:t>
      </w:r>
      <w:sdt>
        <w:sdtPr>
          <w:rPr>
            <w:rFonts w:cstheme="minorHAnsi"/>
            <w:b/>
            <w:sz w:val="24"/>
            <w:szCs w:val="24"/>
          </w:rPr>
          <w:id w:val="-1379771833"/>
          <w14:checkbox>
            <w14:checked w14:val="0"/>
            <w14:checkedState w14:val="2612" w14:font="MS Gothic"/>
            <w14:uncheckedState w14:val="2610" w14:font="MS Gothic"/>
          </w14:checkbox>
        </w:sdtPr>
        <w:sdtEndPr/>
        <w:sdtContent>
          <w:r w:rsidR="00DF69D3">
            <w:rPr>
              <w:rFonts w:ascii="MS Gothic" w:eastAsia="MS Gothic" w:hAnsi="MS Gothic" w:cstheme="minorHAnsi" w:hint="eastAsia"/>
              <w:b/>
              <w:sz w:val="24"/>
              <w:szCs w:val="24"/>
            </w:rPr>
            <w:t>☐</w:t>
          </w:r>
        </w:sdtContent>
      </w:sdt>
      <w:r>
        <w:rPr>
          <w:rFonts w:cstheme="minorHAnsi"/>
          <w:b/>
          <w:sz w:val="24"/>
          <w:szCs w:val="24"/>
        </w:rPr>
        <w:t>Yes</w:t>
      </w:r>
      <w:r>
        <w:rPr>
          <w:rFonts w:cstheme="minorHAnsi"/>
          <w:b/>
          <w:sz w:val="24"/>
          <w:szCs w:val="24"/>
        </w:rPr>
        <w:tab/>
      </w:r>
      <w:r>
        <w:rPr>
          <w:rFonts w:cstheme="minorHAnsi"/>
          <w:b/>
          <w:sz w:val="24"/>
          <w:szCs w:val="24"/>
        </w:rPr>
        <w:tab/>
      </w:r>
      <w:sdt>
        <w:sdtPr>
          <w:rPr>
            <w:rFonts w:cstheme="minorHAnsi"/>
            <w:b/>
            <w:sz w:val="24"/>
            <w:szCs w:val="24"/>
          </w:rPr>
          <w:id w:val="-1268299870"/>
          <w14:checkbox>
            <w14:checked w14:val="0"/>
            <w14:checkedState w14:val="2612" w14:font="MS Gothic"/>
            <w14:uncheckedState w14:val="2610" w14:font="MS Gothic"/>
          </w14:checkbox>
        </w:sdtPr>
        <w:sdtEndPr/>
        <w:sdtContent>
          <w:r w:rsidR="00DF69D3">
            <w:rPr>
              <w:rFonts w:ascii="MS Gothic" w:eastAsia="MS Gothic" w:hAnsi="MS Gothic" w:cstheme="minorHAnsi" w:hint="eastAsia"/>
              <w:b/>
              <w:sz w:val="24"/>
              <w:szCs w:val="24"/>
            </w:rPr>
            <w:t>☐</w:t>
          </w:r>
        </w:sdtContent>
      </w:sdt>
      <w:r>
        <w:rPr>
          <w:rFonts w:cstheme="minorHAnsi"/>
          <w:b/>
          <w:sz w:val="24"/>
          <w:szCs w:val="24"/>
        </w:rPr>
        <w:t>No</w:t>
      </w:r>
    </w:p>
    <w:p w:rsidR="00CB30EF" w:rsidRPr="006B114F" w:rsidRDefault="00CB30EF" w:rsidP="00CB30EF">
      <w:pPr>
        <w:ind w:left="360" w:hanging="360"/>
        <w:rPr>
          <w:rFonts w:cstheme="minorHAnsi"/>
          <w:b/>
          <w:sz w:val="24"/>
          <w:szCs w:val="24"/>
          <w:u w:val="single"/>
        </w:rPr>
      </w:pPr>
      <w:r w:rsidRPr="006B114F">
        <w:rPr>
          <w:rFonts w:cstheme="minorHAnsi"/>
          <w:b/>
          <w:sz w:val="24"/>
          <w:szCs w:val="24"/>
          <w:u w:val="single"/>
        </w:rPr>
        <w:t>HIPAA Authorization for Use and Disclosure of Your Protected Health Information (HIPAA)</w:t>
      </w:r>
    </w:p>
    <w:p w:rsidR="00CB30EF" w:rsidRPr="006B114F" w:rsidRDefault="00CB30EF" w:rsidP="006B114F">
      <w:pPr>
        <w:spacing w:after="0" w:line="240" w:lineRule="auto"/>
        <w:rPr>
          <w:rFonts w:cstheme="minorHAnsi"/>
          <w:b/>
          <w:szCs w:val="24"/>
        </w:rPr>
      </w:pPr>
      <w:r w:rsidRPr="006B114F">
        <w:rPr>
          <w:rFonts w:cstheme="minorHAnsi"/>
          <w:szCs w:val="24"/>
        </w:rPr>
        <w:t xml:space="preserve">As part of this study, we will be collecting your health information and sharing it with others.  This information is protected because it is identifiable or </w:t>
      </w:r>
      <w:r w:rsidR="006B114F">
        <w:rPr>
          <w:rFonts w:cstheme="minorHAnsi"/>
          <w:szCs w:val="24"/>
        </w:rPr>
        <w:t>connected</w:t>
      </w:r>
      <w:r w:rsidRPr="006B114F">
        <w:rPr>
          <w:rFonts w:cstheme="minorHAnsi"/>
          <w:szCs w:val="24"/>
        </w:rPr>
        <w:t xml:space="preserve"> to you.</w:t>
      </w:r>
      <w:r w:rsidRPr="006B114F">
        <w:rPr>
          <w:rFonts w:cstheme="minorHAnsi"/>
          <w:b/>
          <w:szCs w:val="24"/>
        </w:rPr>
        <w:t xml:space="preserve"> </w:t>
      </w:r>
    </w:p>
    <w:p w:rsidR="006B114F" w:rsidRPr="006323B8" w:rsidRDefault="006B114F" w:rsidP="00CB30EF">
      <w:pPr>
        <w:rPr>
          <w:b/>
          <w:color w:val="FF0000"/>
          <w:sz w:val="6"/>
        </w:rPr>
      </w:pPr>
    </w:p>
    <w:p w:rsidR="00CB30EF" w:rsidRPr="006B114F" w:rsidRDefault="00CB30EF" w:rsidP="00CB30EF">
      <w:pPr>
        <w:rPr>
          <w:b/>
          <w:sz w:val="24"/>
        </w:rPr>
      </w:pPr>
      <w:r w:rsidRPr="006B114F">
        <w:rPr>
          <w:b/>
          <w:sz w:val="24"/>
        </w:rPr>
        <w:t>Protected Health Information (PHI)</w:t>
      </w:r>
    </w:p>
    <w:p w:rsidR="00CB30EF" w:rsidRPr="006B114F" w:rsidRDefault="00CB30EF" w:rsidP="00CB30EF">
      <w:pPr>
        <w:spacing w:after="0" w:line="240" w:lineRule="auto"/>
      </w:pPr>
      <w:r w:rsidRPr="006B114F">
        <w:t xml:space="preserve">You understand that by signing this Consent Document, you are allowing the investigators and other authorized personnel to use your protected health information for the purposes of this study. This information may include </w:t>
      </w:r>
      <w:r w:rsidR="006B114F" w:rsidRPr="006B114F">
        <w:t>but</w:t>
      </w:r>
      <w:r w:rsidRPr="006B114F">
        <w:t xml:space="preserve"> not limited to medical history, body mass i</w:t>
      </w:r>
      <w:r w:rsidR="006B114F" w:rsidRPr="006B114F">
        <w:t>ndex, etc.</w:t>
      </w:r>
    </w:p>
    <w:p w:rsidR="00CB30EF" w:rsidRPr="006B114F" w:rsidRDefault="00CB30EF" w:rsidP="00CB30EF">
      <w:pPr>
        <w:spacing w:after="0" w:line="240" w:lineRule="auto"/>
      </w:pPr>
    </w:p>
    <w:p w:rsidR="00CB30EF" w:rsidRPr="006B114F" w:rsidRDefault="00CB30EF" w:rsidP="00CB30EF">
      <w:pPr>
        <w:spacing w:after="0" w:line="240" w:lineRule="auto"/>
      </w:pPr>
      <w:r w:rsidRPr="006B114F">
        <w:t xml:space="preserve">You are also informed that both researchers, staff at Athens State University, and others listed on this form, may share your health information (re-disclosed) outside of the research study and </w:t>
      </w:r>
      <w:r w:rsidR="006B114F" w:rsidRPr="006B114F">
        <w:t xml:space="preserve">would </w:t>
      </w:r>
      <w:r w:rsidRPr="006B114F">
        <w:t>no longer be protected by federal privacy laws. Some examples for disclosures would be law enforcement, judicial proceedings, health oversight activities and public health.</w:t>
      </w:r>
    </w:p>
    <w:p w:rsidR="006B114F" w:rsidRPr="006B114F" w:rsidRDefault="006B114F" w:rsidP="00CB30EF">
      <w:pPr>
        <w:rPr>
          <w:b/>
          <w:color w:val="FF0000"/>
          <w:sz w:val="10"/>
        </w:rPr>
      </w:pPr>
    </w:p>
    <w:p w:rsidR="00CB30EF" w:rsidRPr="006B114F" w:rsidRDefault="00CB30EF" w:rsidP="00CB30EF">
      <w:pPr>
        <w:rPr>
          <w:sz w:val="24"/>
        </w:rPr>
      </w:pPr>
      <w:r w:rsidRPr="006B114F">
        <w:rPr>
          <w:b/>
          <w:sz w:val="24"/>
        </w:rPr>
        <w:t>Right to Withdraw Your Authorization</w:t>
      </w:r>
    </w:p>
    <w:p w:rsidR="00CB30EF" w:rsidRDefault="00CB30EF" w:rsidP="00CB30EF">
      <w:pPr>
        <w:spacing w:after="0" w:line="240" w:lineRule="auto"/>
      </w:pPr>
      <w:r w:rsidRPr="006B114F">
        <w:t>This authorization you have signed for the use and disclosure of your health information for this study shall not expire unless you cancel this authorization. Your health information will be used and/or disclosed as long as it is needed for this study but you may withdraw your authorization at any time provided you notify the ASU investigators in writing. Please send a letter notifying the</w:t>
      </w:r>
      <w:r w:rsidR="006B114F">
        <w:t xml:space="preserve"> Principal Investigator and the IRB Training Administrator</w:t>
      </w:r>
      <w:r w:rsidRPr="006B114F">
        <w:t xml:space="preserve"> of your withdrawal to:</w:t>
      </w:r>
    </w:p>
    <w:p w:rsidR="006B114F" w:rsidRDefault="006B114F" w:rsidP="00CB30EF">
      <w:pPr>
        <w:spacing w:after="0" w:line="240" w:lineRule="auto"/>
      </w:pPr>
    </w:p>
    <w:p w:rsidR="006B114F" w:rsidRPr="006B114F" w:rsidRDefault="004C79A9" w:rsidP="00DC5D5B">
      <w:pPr>
        <w:spacing w:after="0" w:line="240" w:lineRule="auto"/>
        <w:jc w:val="center"/>
      </w:pPr>
      <w:sdt>
        <w:sdtPr>
          <w:id w:val="-1135489453"/>
          <w:showingPlcHdr/>
          <w:text/>
        </w:sdtPr>
        <w:sdtEndPr/>
        <w:sdtContent>
          <w:r w:rsidR="006B114F" w:rsidRPr="00664B0F">
            <w:rPr>
              <w:rStyle w:val="PlaceholderText"/>
            </w:rPr>
            <w:t xml:space="preserve">Click here to </w:t>
          </w:r>
          <w:r w:rsidR="006B114F">
            <w:rPr>
              <w:rStyle w:val="PlaceholderText"/>
            </w:rPr>
            <w:t>insert Principal Investigator Name</w:t>
          </w:r>
          <w:r w:rsidR="006B114F" w:rsidRPr="00664B0F">
            <w:rPr>
              <w:rStyle w:val="PlaceholderText"/>
            </w:rPr>
            <w:t>.</w:t>
          </w:r>
        </w:sdtContent>
      </w:sdt>
    </w:p>
    <w:p w:rsidR="00CB30EF" w:rsidRDefault="006B114F" w:rsidP="00DC5D5B">
      <w:pPr>
        <w:spacing w:after="0" w:line="240" w:lineRule="auto"/>
        <w:jc w:val="center"/>
      </w:pPr>
      <w:r>
        <w:t>300 North Beaty Street</w:t>
      </w:r>
    </w:p>
    <w:p w:rsidR="006B114F" w:rsidRDefault="006B114F" w:rsidP="00DC5D5B">
      <w:pPr>
        <w:spacing w:after="0" w:line="240" w:lineRule="auto"/>
        <w:jc w:val="center"/>
      </w:pPr>
      <w:r>
        <w:t>Athens, AL 35611</w:t>
      </w:r>
    </w:p>
    <w:p w:rsidR="006B114F" w:rsidRDefault="006B114F" w:rsidP="00CB30EF">
      <w:pPr>
        <w:spacing w:after="0" w:line="240" w:lineRule="auto"/>
      </w:pPr>
    </w:p>
    <w:sdt>
      <w:sdtPr>
        <w:id w:val="-1448313201"/>
        <w:text/>
      </w:sdtPr>
      <w:sdtEndPr/>
      <w:sdtContent>
        <w:p w:rsidR="006B114F" w:rsidRDefault="0009584B" w:rsidP="00DC5D5B">
          <w:pPr>
            <w:spacing w:after="0" w:line="240" w:lineRule="auto"/>
            <w:jc w:val="center"/>
          </w:pPr>
          <w:r>
            <w:t>Click here to insert IRB Administrator Name</w:t>
          </w:r>
        </w:p>
      </w:sdtContent>
    </w:sdt>
    <w:p w:rsidR="006B114F" w:rsidRDefault="006B114F" w:rsidP="00DC5D5B">
      <w:pPr>
        <w:spacing w:after="0" w:line="240" w:lineRule="auto"/>
        <w:jc w:val="center"/>
      </w:pPr>
      <w:r>
        <w:t>300 North Beaty Street</w:t>
      </w:r>
    </w:p>
    <w:p w:rsidR="006B114F" w:rsidRDefault="006B114F" w:rsidP="00DC5D5B">
      <w:pPr>
        <w:spacing w:after="0" w:line="240" w:lineRule="auto"/>
        <w:jc w:val="center"/>
      </w:pPr>
      <w:r>
        <w:t>Athens, AL 35611</w:t>
      </w:r>
    </w:p>
    <w:p w:rsidR="006B114F" w:rsidRPr="006B114F" w:rsidRDefault="006B114F" w:rsidP="00CB30EF">
      <w:pPr>
        <w:spacing w:after="0" w:line="240" w:lineRule="auto"/>
      </w:pPr>
    </w:p>
    <w:p w:rsidR="00CB30EF" w:rsidRPr="006B114F" w:rsidRDefault="00CB30EF" w:rsidP="00CB30EF">
      <w:pPr>
        <w:spacing w:after="0" w:line="240" w:lineRule="auto"/>
      </w:pPr>
      <w:r w:rsidRPr="006B114F">
        <w:t xml:space="preserve">Please be aware that the research team will not be required to retrieve any of your health information or destroy any information that </w:t>
      </w:r>
      <w:r w:rsidR="006B114F">
        <w:t xml:space="preserve">has </w:t>
      </w:r>
      <w:r w:rsidRPr="006B114F">
        <w:t xml:space="preserve">already been used or shared before your withdrawal is received. </w:t>
      </w:r>
    </w:p>
    <w:p w:rsidR="001938DC" w:rsidRPr="001938DC" w:rsidRDefault="001938DC" w:rsidP="00CB30EF">
      <w:pPr>
        <w:rPr>
          <w:b/>
          <w:sz w:val="16"/>
        </w:rPr>
      </w:pPr>
    </w:p>
    <w:p w:rsidR="001938DC" w:rsidRDefault="00CB30EF" w:rsidP="00CB30EF">
      <w:pPr>
        <w:spacing w:after="0" w:line="240" w:lineRule="auto"/>
        <w:rPr>
          <w:b/>
          <w:sz w:val="24"/>
        </w:rPr>
      </w:pPr>
      <w:r w:rsidRPr="000872C7">
        <w:rPr>
          <w:b/>
          <w:sz w:val="24"/>
        </w:rPr>
        <w:lastRenderedPageBreak/>
        <w:t>Refusal to Sign</w:t>
      </w:r>
    </w:p>
    <w:p w:rsidR="00CB30EF" w:rsidRPr="000872C7" w:rsidRDefault="00CB30EF" w:rsidP="00CB30EF">
      <w:pPr>
        <w:spacing w:after="0" w:line="240" w:lineRule="auto"/>
      </w:pPr>
      <w:r w:rsidRPr="000872C7">
        <w:t xml:space="preserve">Please understand that you </w:t>
      </w:r>
      <w:r w:rsidRPr="000872C7">
        <w:rPr>
          <w:i/>
        </w:rPr>
        <w:t>will not</w:t>
      </w:r>
      <w:r w:rsidRPr="000872C7">
        <w:t xml:space="preserve"> </w:t>
      </w:r>
      <w:r w:rsidR="000872C7" w:rsidRPr="000872C7">
        <w:t xml:space="preserve">be allowed to participate </w:t>
      </w:r>
      <w:r w:rsidRPr="000872C7">
        <w:t>in this research study, if you choose not to sign this consent form and authorization for the use and disclosure of your Personal Health Information (PHI).</w:t>
      </w:r>
      <w:r w:rsidR="00AE5C35">
        <w:t xml:space="preserve">  </w:t>
      </w:r>
    </w:p>
    <w:p w:rsidR="00437AB9" w:rsidRPr="000872C7" w:rsidRDefault="00437AB9" w:rsidP="002C65DE">
      <w:pPr>
        <w:rPr>
          <w:b/>
          <w:sz w:val="24"/>
        </w:rPr>
      </w:pPr>
      <w:r w:rsidRPr="000872C7">
        <w:rPr>
          <w:b/>
          <w:sz w:val="24"/>
        </w:rPr>
        <w:t>Whom can I call with questions or complaints about this study?</w:t>
      </w:r>
    </w:p>
    <w:p w:rsidR="000872C7" w:rsidRPr="000872C7" w:rsidRDefault="00437AB9" w:rsidP="0054754C">
      <w:pPr>
        <w:spacing w:after="0" w:line="240" w:lineRule="auto"/>
        <w:rPr>
          <w:color w:val="548DD4" w:themeColor="text2" w:themeTint="99"/>
        </w:rPr>
      </w:pPr>
      <w:r>
        <w:t>Please be aware that if you have any questions, concerns or complaints at any time concerning this research study, please contact the P</w:t>
      </w:r>
      <w:r w:rsidR="000872C7">
        <w:t xml:space="preserve">rincipal Investigator </w:t>
      </w:r>
      <w:r>
        <w:t xml:space="preserve">at </w:t>
      </w:r>
      <w:sdt>
        <w:sdtPr>
          <w:rPr>
            <w:color w:val="548DD4" w:themeColor="text2" w:themeTint="99"/>
          </w:rPr>
          <w:id w:val="-1506200480"/>
          <w:showingPlcHdr/>
          <w:text/>
        </w:sdtPr>
        <w:sdtEndPr/>
        <w:sdtContent>
          <w:r w:rsidR="000872C7" w:rsidRPr="000872C7">
            <w:rPr>
              <w:rStyle w:val="PlaceholderText"/>
              <w:color w:val="548DD4" w:themeColor="text2" w:themeTint="99"/>
            </w:rPr>
            <w:t>Click here to insert contact information of Principal Investigator.</w:t>
          </w:r>
        </w:sdtContent>
      </w:sdt>
    </w:p>
    <w:p w:rsidR="0054754C" w:rsidRDefault="0054754C" w:rsidP="0054754C">
      <w:pPr>
        <w:spacing w:after="0" w:line="240" w:lineRule="auto"/>
      </w:pPr>
    </w:p>
    <w:p w:rsidR="00437AB9" w:rsidRPr="00FE21F3" w:rsidRDefault="00437AB9" w:rsidP="0054754C">
      <w:pPr>
        <w:spacing w:after="0" w:line="240" w:lineRule="auto"/>
      </w:pPr>
      <w:r>
        <w:t xml:space="preserve">If you need to speak with someone other than the research team, </w:t>
      </w:r>
      <w:r w:rsidR="0054754C">
        <w:t xml:space="preserve">please contact the IRB Training Administrator at </w:t>
      </w:r>
      <w:sdt>
        <w:sdtPr>
          <w:id w:val="1369953978"/>
          <w:showingPlcHdr/>
          <w:text/>
        </w:sdtPr>
        <w:sdtEndPr/>
        <w:sdtContent>
          <w:r w:rsidR="0054754C" w:rsidRPr="0054754C">
            <w:rPr>
              <w:rStyle w:val="PlaceholderText"/>
              <w:color w:val="548DD4" w:themeColor="text2" w:themeTint="99"/>
            </w:rPr>
            <w:t>Click here to insert contact information of IRB Training Administrator</w:t>
          </w:r>
          <w:r w:rsidR="0054754C" w:rsidRPr="00664B0F">
            <w:rPr>
              <w:rStyle w:val="PlaceholderText"/>
            </w:rPr>
            <w:t>.</w:t>
          </w:r>
        </w:sdtContent>
      </w:sdt>
      <w:r w:rsidR="00FE21F3">
        <w:t>.</w:t>
      </w:r>
    </w:p>
    <w:p w:rsidR="0054754C" w:rsidRDefault="0054754C" w:rsidP="002C65DE">
      <w:pPr>
        <w:rPr>
          <w:b/>
          <w:sz w:val="24"/>
        </w:rPr>
      </w:pPr>
    </w:p>
    <w:p w:rsidR="00437AB9" w:rsidRPr="000872C7" w:rsidRDefault="00FE21F3" w:rsidP="002C65DE">
      <w:pPr>
        <w:rPr>
          <w:b/>
          <w:color w:val="FF0000"/>
          <w:sz w:val="24"/>
        </w:rPr>
      </w:pPr>
      <w:r w:rsidRPr="000872C7">
        <w:rPr>
          <w:b/>
          <w:sz w:val="24"/>
        </w:rPr>
        <w:t>Whom can I call with questions about my rights as a research participant?</w:t>
      </w:r>
      <w:r w:rsidR="00437AB9" w:rsidRPr="000872C7">
        <w:rPr>
          <w:b/>
          <w:color w:val="FF0000"/>
          <w:sz w:val="24"/>
        </w:rPr>
        <w:tab/>
      </w:r>
    </w:p>
    <w:p w:rsidR="0054754C" w:rsidRDefault="00FE21F3" w:rsidP="0054754C">
      <w:pPr>
        <w:spacing w:after="0" w:line="240" w:lineRule="auto"/>
        <w:rPr>
          <w:color w:val="548DD4" w:themeColor="text2" w:themeTint="99"/>
        </w:rPr>
      </w:pPr>
      <w:r>
        <w:t xml:space="preserve">If you have any questions pertaining to your rights as a research participant, </w:t>
      </w:r>
      <w:r w:rsidR="0054754C">
        <w:t xml:space="preserve">please contact the IRB Training Administrator at </w:t>
      </w:r>
      <w:sdt>
        <w:sdtPr>
          <w:id w:val="-1349869024"/>
          <w:showingPlcHdr/>
          <w:text/>
        </w:sdtPr>
        <w:sdtEndPr/>
        <w:sdtContent>
          <w:r w:rsidR="0054754C" w:rsidRPr="0054754C">
            <w:rPr>
              <w:rStyle w:val="PlaceholderText"/>
              <w:color w:val="548DD4" w:themeColor="text2" w:themeTint="99"/>
            </w:rPr>
            <w:t>Click here to insert contact information of IRB Training Administrator</w:t>
          </w:r>
          <w:r w:rsidR="0054754C" w:rsidRPr="00664B0F">
            <w:rPr>
              <w:rStyle w:val="PlaceholderText"/>
            </w:rPr>
            <w:t>.</w:t>
          </w:r>
        </w:sdtContent>
      </w:sdt>
      <w:r>
        <w:rPr>
          <w:color w:val="548DD4" w:themeColor="text2" w:themeTint="99"/>
        </w:rPr>
        <w:t xml:space="preserve">. </w:t>
      </w:r>
    </w:p>
    <w:p w:rsidR="0054754C" w:rsidRDefault="0054754C" w:rsidP="0054754C">
      <w:pPr>
        <w:spacing w:after="0" w:line="240" w:lineRule="auto"/>
        <w:rPr>
          <w:color w:val="548DD4" w:themeColor="text2" w:themeTint="99"/>
        </w:rPr>
      </w:pPr>
    </w:p>
    <w:p w:rsidR="00FE21F3" w:rsidRDefault="0054754C" w:rsidP="0054754C">
      <w:pPr>
        <w:spacing w:after="0" w:line="240" w:lineRule="auto"/>
      </w:pPr>
      <w:r>
        <w:t>The IRB is a committee, reporting to the Provost/Vice President for Academic Affairs, established to ensure that the University follows federal and state guidelines on the protection of human subjects involved in research.</w:t>
      </w:r>
    </w:p>
    <w:p w:rsidR="0054754C" w:rsidRDefault="0054754C" w:rsidP="002C65DE">
      <w:pPr>
        <w:rPr>
          <w:b/>
          <w:sz w:val="24"/>
        </w:rPr>
      </w:pPr>
    </w:p>
    <w:p w:rsidR="00FE21F3" w:rsidRPr="000872C7" w:rsidRDefault="00FE21F3" w:rsidP="002C65DE">
      <w:pPr>
        <w:rPr>
          <w:b/>
          <w:sz w:val="24"/>
        </w:rPr>
      </w:pPr>
      <w:r w:rsidRPr="000872C7">
        <w:rPr>
          <w:b/>
          <w:sz w:val="24"/>
        </w:rPr>
        <w:t>CONSENT AND AUTHORIZATION</w:t>
      </w:r>
    </w:p>
    <w:p w:rsidR="00FE21F3" w:rsidRDefault="00FE21F3" w:rsidP="002C65DE">
      <w:r>
        <w:t>By signing this document, you are making a decision whether to participate (or to have your child participate) in this study. Your signature below indicates that you/your child read the information provided (or the information was read to you/your child). By signing this consent form, you are not waiving any of your (your child’s) legal rights as a research participant.</w:t>
      </w:r>
    </w:p>
    <w:p w:rsidR="00FE21F3" w:rsidRDefault="00FE21F3" w:rsidP="00FE21F3">
      <w:r>
        <w:t xml:space="preserve">You have had the opportunity to ask questions and all questions have been fully answered to your satisfaction. You (or your child) agree, by signing this consent form, to participate in this study. A copy of the consent form will be provided to you. </w:t>
      </w:r>
    </w:p>
    <w:p w:rsidR="00FE21F3" w:rsidRDefault="00FE21F3" w:rsidP="0054754C">
      <w:pPr>
        <w:spacing w:after="0"/>
      </w:pPr>
      <w:r>
        <w:t>__________________________________________</w:t>
      </w:r>
    </w:p>
    <w:p w:rsidR="001105A6" w:rsidRPr="0054754C" w:rsidRDefault="00D030F2" w:rsidP="0054754C">
      <w:pPr>
        <w:spacing w:after="0" w:line="240" w:lineRule="auto"/>
      </w:pPr>
      <w:r>
        <w:t xml:space="preserve">(PRINT) </w:t>
      </w:r>
      <w:r w:rsidR="00FE21F3" w:rsidRPr="0054754C">
        <w:t>Na</w:t>
      </w:r>
      <w:r>
        <w:t xml:space="preserve">me of Adult </w:t>
      </w:r>
      <w:r w:rsidR="0009584B">
        <w:t xml:space="preserve"> Subject</w:t>
      </w:r>
    </w:p>
    <w:p w:rsidR="00FE21F3" w:rsidRPr="0054754C" w:rsidRDefault="0054754C" w:rsidP="0054754C">
      <w:pPr>
        <w:spacing w:after="0" w:line="240" w:lineRule="auto"/>
      </w:pPr>
      <w:r>
        <w:t>OR</w:t>
      </w:r>
      <w:r w:rsidR="00FE21F3" w:rsidRPr="0054754C">
        <w:t xml:space="preserve"> Child enrollment, Name of Parent/Child’s Legal Guardian</w:t>
      </w:r>
    </w:p>
    <w:p w:rsidR="0054754C" w:rsidRDefault="0054754C" w:rsidP="00FE21F3"/>
    <w:p w:rsidR="00166AC6" w:rsidRDefault="006937D8" w:rsidP="0054754C">
      <w:pPr>
        <w:spacing w:after="0" w:line="240" w:lineRule="auto"/>
      </w:pPr>
      <w:r>
        <w:rPr>
          <w:noProof/>
        </w:rP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alt="Microsoft Office Signature Line..." style="position:absolute;margin-left:-3pt;margin-top:-6.55pt;width:192pt;height:96pt;z-index:251659264;mso-position-horizontal-relative:text;mso-position-vertical-relative:text;mso-width-relative:page;mso-height-relative:page">
            <v:imagedata r:id="rId8" o:title=""/>
            <o:lock v:ext="edit" ungrouping="t" rotation="t" cropping="t" verticies="t" text="t" grouping="t"/>
            <o:signatureline v:ext="edit" id="{220A333A-6907-484E-B3EE-30CBDFA87AC1}" provid="{00000000-0000-0000-0000-000000000000}" o:suggestedsigner2="Signature of Adult Subject" issignatureline="t"/>
          </v:shape>
        </w:pict>
      </w:r>
    </w:p>
    <w:p w:rsidR="006937D8" w:rsidRDefault="006937D8" w:rsidP="0054754C">
      <w:pPr>
        <w:spacing w:after="0" w:line="240" w:lineRule="auto"/>
      </w:pPr>
    </w:p>
    <w:p w:rsidR="006937D8" w:rsidRDefault="006937D8" w:rsidP="0054754C">
      <w:pPr>
        <w:spacing w:after="0" w:line="240" w:lineRule="auto"/>
      </w:pPr>
    </w:p>
    <w:p w:rsidR="006937D8" w:rsidRDefault="006937D8" w:rsidP="0054754C">
      <w:pPr>
        <w:spacing w:after="0" w:line="240" w:lineRule="auto"/>
      </w:pPr>
    </w:p>
    <w:p w:rsidR="006937D8" w:rsidRDefault="006937D8" w:rsidP="0054754C">
      <w:pPr>
        <w:spacing w:after="0" w:line="240" w:lineRule="auto"/>
      </w:pPr>
    </w:p>
    <w:p w:rsidR="006937D8" w:rsidRDefault="006937D8" w:rsidP="0054754C">
      <w:pPr>
        <w:spacing w:after="0" w:line="240" w:lineRule="auto"/>
      </w:pPr>
    </w:p>
    <w:p w:rsidR="006937D8" w:rsidRDefault="006937D8" w:rsidP="0054754C">
      <w:pPr>
        <w:spacing w:after="0" w:line="240" w:lineRule="auto"/>
      </w:pPr>
    </w:p>
    <w:p w:rsidR="00FE21F3" w:rsidRPr="0054754C" w:rsidRDefault="0054754C" w:rsidP="0054754C">
      <w:pPr>
        <w:spacing w:after="0" w:line="240" w:lineRule="auto"/>
      </w:pPr>
      <w:r>
        <w:t>OR</w:t>
      </w:r>
      <w:r w:rsidR="00FE21F3" w:rsidRPr="0054754C">
        <w:t xml:space="preserve"> for Child enrollment, Signature of Parent/Child’s Legal Guardian</w:t>
      </w:r>
    </w:p>
    <w:p w:rsidR="00FE21F3" w:rsidRDefault="00FE21F3" w:rsidP="00FE21F3"/>
    <w:p w:rsidR="0009584B" w:rsidRDefault="0009584B" w:rsidP="00B21165">
      <w:pPr>
        <w:spacing w:after="0" w:line="240" w:lineRule="auto"/>
      </w:pPr>
      <w:r>
        <w:t>___________________________________________</w:t>
      </w:r>
    </w:p>
    <w:p w:rsidR="0009584B" w:rsidRDefault="0009584B" w:rsidP="00B21165">
      <w:pPr>
        <w:spacing w:after="0" w:line="240" w:lineRule="auto"/>
      </w:pPr>
      <w:r>
        <w:t>Date</w:t>
      </w:r>
    </w:p>
    <w:p w:rsidR="001105A6" w:rsidRDefault="001105A6" w:rsidP="00FE21F3"/>
    <w:p w:rsidR="001105A6" w:rsidRDefault="001105A6" w:rsidP="00FE21F3"/>
    <w:p w:rsidR="001105A6" w:rsidRPr="0054754C" w:rsidRDefault="001105A6" w:rsidP="00FE21F3">
      <w:pPr>
        <w:rPr>
          <w:b/>
          <w:sz w:val="24"/>
        </w:rPr>
      </w:pPr>
      <w:r w:rsidRPr="0054754C">
        <w:rPr>
          <w:b/>
          <w:sz w:val="24"/>
        </w:rPr>
        <w:t>INVESTIGATOR SIGNATURE</w:t>
      </w:r>
    </w:p>
    <w:p w:rsidR="001105A6" w:rsidRDefault="001105A6" w:rsidP="0054754C">
      <w:pPr>
        <w:spacing w:after="0" w:line="240" w:lineRule="auto"/>
      </w:pPr>
      <w:r>
        <w:t xml:space="preserve">I have explained the research to the participant and answered </w:t>
      </w:r>
      <w:r w:rsidR="0054754C">
        <w:t xml:space="preserve">all </w:t>
      </w:r>
      <w:r>
        <w:t xml:space="preserve">questions. I believe that </w:t>
      </w:r>
      <w:r w:rsidR="0054754C">
        <w:t>the participant</w:t>
      </w:r>
      <w:r>
        <w:t xml:space="preserve"> fully understands the information described within this consent form and freely consents to participate in this study.</w:t>
      </w:r>
    </w:p>
    <w:p w:rsidR="0054754C" w:rsidRDefault="0054754C" w:rsidP="0054754C">
      <w:pPr>
        <w:spacing w:after="0" w:line="240" w:lineRule="auto"/>
      </w:pPr>
    </w:p>
    <w:p w:rsidR="001105A6" w:rsidRDefault="001105A6" w:rsidP="0054754C">
      <w:pPr>
        <w:spacing w:after="0" w:line="240" w:lineRule="auto"/>
      </w:pPr>
      <w:r>
        <w:t>_____________________________</w:t>
      </w:r>
      <w:r w:rsidR="0054754C">
        <w:t>________________</w:t>
      </w:r>
    </w:p>
    <w:p w:rsidR="001105A6" w:rsidRDefault="0054754C" w:rsidP="0054754C">
      <w:pPr>
        <w:spacing w:after="0" w:line="240" w:lineRule="auto"/>
      </w:pPr>
      <w:r>
        <w:t xml:space="preserve">(PRINT)  </w:t>
      </w:r>
      <w:r w:rsidR="001105A6">
        <w:t>Name of Invest</w:t>
      </w:r>
      <w:r>
        <w:t xml:space="preserve">igator/Study Team Member </w:t>
      </w:r>
    </w:p>
    <w:p w:rsidR="006937D8" w:rsidRDefault="006937D8" w:rsidP="0054754C">
      <w:pPr>
        <w:spacing w:after="0" w:line="240" w:lineRule="auto"/>
      </w:pPr>
    </w:p>
    <w:p w:rsidR="006937D8" w:rsidRDefault="006937D8" w:rsidP="0054754C">
      <w:pPr>
        <w:spacing w:after="0" w:line="240" w:lineRule="auto"/>
      </w:pPr>
      <w:r>
        <w:pict>
          <v:shape id="_x0000_i1062" type="#_x0000_t75" alt="Microsoft Office Signature Line..." style="width:192pt;height:96pt">
            <v:imagedata r:id="rId9" o:title=""/>
            <o:lock v:ext="edit" ungrouping="t" rotation="t" cropping="t" verticies="t" text="t" grouping="t"/>
            <o:signatureline v:ext="edit" id="{723C7EC0-FE18-4AA2-BA5A-27BB9AE8C16C}" provid="{00000000-0000-0000-0000-000000000000}" issignatureline="t"/>
          </v:shape>
        </w:pict>
      </w:r>
    </w:p>
    <w:p w:rsidR="0054754C" w:rsidRDefault="0054754C" w:rsidP="0054754C">
      <w:pPr>
        <w:spacing w:after="0" w:line="240" w:lineRule="auto"/>
      </w:pPr>
      <w:r>
        <w:t>_____________________________________________</w:t>
      </w:r>
    </w:p>
    <w:p w:rsidR="0054754C" w:rsidRDefault="0054754C" w:rsidP="0054754C">
      <w:pPr>
        <w:spacing w:after="0" w:line="240" w:lineRule="auto"/>
      </w:pPr>
      <w:r>
        <w:t>Date</w:t>
      </w:r>
    </w:p>
    <w:sectPr w:rsidR="0054754C" w:rsidSect="00DA7AB6">
      <w:headerReference w:type="default" r:id="rId10"/>
      <w:footerReference w:type="default" r:id="rId11"/>
      <w:pgSz w:w="12240" w:h="15840"/>
      <w:pgMar w:top="1296" w:right="1440" w:bottom="1296"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C79A9" w:rsidRDefault="004C79A9" w:rsidP="004E4E07">
      <w:pPr>
        <w:spacing w:after="0" w:line="240" w:lineRule="auto"/>
      </w:pPr>
      <w:r>
        <w:separator/>
      </w:r>
    </w:p>
  </w:endnote>
  <w:endnote w:type="continuationSeparator" w:id="0">
    <w:p w:rsidR="004C79A9" w:rsidRDefault="004C79A9" w:rsidP="004E4E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23856153"/>
      <w:docPartObj>
        <w:docPartGallery w:val="Page Numbers (Bottom of Page)"/>
        <w:docPartUnique/>
      </w:docPartObj>
    </w:sdtPr>
    <w:sdtEndPr/>
    <w:sdtContent>
      <w:sdt>
        <w:sdtPr>
          <w:id w:val="860082579"/>
          <w:docPartObj>
            <w:docPartGallery w:val="Page Numbers (Top of Page)"/>
            <w:docPartUnique/>
          </w:docPartObj>
        </w:sdtPr>
        <w:sdtEndPr/>
        <w:sdtContent>
          <w:p w:rsidR="00CA6306" w:rsidRDefault="00CA6306" w:rsidP="00CA6306">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9C05CB">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9C05CB">
              <w:rPr>
                <w:b/>
                <w:bCs/>
                <w:noProof/>
              </w:rPr>
              <w:t>6</w:t>
            </w:r>
            <w:r>
              <w:rPr>
                <w:b/>
                <w:bCs/>
                <w:sz w:val="24"/>
                <w:szCs w:val="24"/>
              </w:rPr>
              <w:fldChar w:fldCharType="end"/>
            </w:r>
          </w:p>
        </w:sdtContent>
      </w:sdt>
    </w:sdtContent>
  </w:sdt>
  <w:p w:rsidR="001415CE" w:rsidRDefault="001415CE">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C79A9" w:rsidRDefault="004C79A9" w:rsidP="004E4E07">
      <w:pPr>
        <w:spacing w:after="0" w:line="240" w:lineRule="auto"/>
      </w:pPr>
      <w:r>
        <w:separator/>
      </w:r>
    </w:p>
  </w:footnote>
  <w:footnote w:type="continuationSeparator" w:id="0">
    <w:p w:rsidR="004C79A9" w:rsidRDefault="004C79A9" w:rsidP="004E4E0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5D5B" w:rsidRDefault="008439C8" w:rsidP="008439C8">
    <w:pPr>
      <w:pStyle w:val="Header"/>
      <w:jc w:val="center"/>
      <w:rPr>
        <w:rFonts w:cstheme="minorHAnsi"/>
        <w:szCs w:val="16"/>
      </w:rPr>
    </w:pPr>
    <w:r>
      <w:rPr>
        <w:rFonts w:cstheme="minorHAnsi"/>
        <w:noProof/>
        <w:szCs w:val="16"/>
      </w:rPr>
      <w:drawing>
        <wp:inline distT="0" distB="0" distL="0" distR="0" wp14:anchorId="37F41672" wp14:editId="2A0DE6E3">
          <wp:extent cx="855769" cy="1371600"/>
          <wp:effectExtent l="0" t="0" r="1905" b="0"/>
          <wp:docPr id="3" name="Picture 3" title="Athens State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SU Logo.jpg"/>
                  <pic:cNvPicPr/>
                </pic:nvPicPr>
                <pic:blipFill>
                  <a:blip r:embed="rId1">
                    <a:extLst>
                      <a:ext uri="{28A0092B-C50C-407E-A947-70E740481C1C}">
                        <a14:useLocalDpi xmlns:a14="http://schemas.microsoft.com/office/drawing/2010/main" val="0"/>
                      </a:ext>
                    </a:extLst>
                  </a:blip>
                  <a:stretch>
                    <a:fillRect/>
                  </a:stretch>
                </pic:blipFill>
                <pic:spPr>
                  <a:xfrm>
                    <a:off x="0" y="0"/>
                    <a:ext cx="855769" cy="1371600"/>
                  </a:xfrm>
                  <a:prstGeom prst="rect">
                    <a:avLst/>
                  </a:prstGeom>
                </pic:spPr>
              </pic:pic>
            </a:graphicData>
          </a:graphic>
        </wp:inline>
      </w:drawing>
    </w:r>
  </w:p>
  <w:p w:rsidR="00DC5D5B" w:rsidRDefault="004C3C29" w:rsidP="00DC5D5B">
    <w:pPr>
      <w:pStyle w:val="Header"/>
      <w:jc w:val="right"/>
      <w:rPr>
        <w:rFonts w:cstheme="minorHAnsi"/>
        <w:szCs w:val="16"/>
      </w:rPr>
    </w:pPr>
    <w:r w:rsidRPr="00F226E6">
      <w:rPr>
        <w:rFonts w:cstheme="minorHAnsi"/>
        <w:szCs w:val="16"/>
      </w:rPr>
      <w:t xml:space="preserve">Originally Issued: </w:t>
    </w:r>
    <w:r w:rsidR="00FB2145">
      <w:rPr>
        <w:rFonts w:cstheme="minorHAnsi"/>
        <w:szCs w:val="16"/>
      </w:rPr>
      <w:t>September 6, 2016</w:t>
    </w:r>
  </w:p>
  <w:p w:rsidR="001938DC" w:rsidRDefault="001938DC" w:rsidP="00DC5D5B">
    <w:pPr>
      <w:pStyle w:val="Header"/>
      <w:jc w:val="right"/>
    </w:pPr>
    <w:r>
      <w:rPr>
        <w:rFonts w:cstheme="minorHAnsi"/>
        <w:szCs w:val="16"/>
      </w:rPr>
      <w:t>Reviewed:  January 2019</w:t>
    </w:r>
  </w:p>
  <w:p w:rsidR="004E4E07" w:rsidRDefault="004E4E07" w:rsidP="006A67A3">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775CAF"/>
    <w:multiLevelType w:val="hybridMultilevel"/>
    <w:tmpl w:val="DE76D0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A7848BF"/>
    <w:multiLevelType w:val="hybridMultilevel"/>
    <w:tmpl w:val="0E203FD8"/>
    <w:lvl w:ilvl="0" w:tplc="CE96D244">
      <w:start w:val="5"/>
      <w:numFmt w:val="upperRoman"/>
      <w:lvlText w:val="%1."/>
      <w:lvlJc w:val="left"/>
      <w:pPr>
        <w:ind w:left="1080" w:hanging="72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617035A"/>
    <w:multiLevelType w:val="hybridMultilevel"/>
    <w:tmpl w:val="E8C0CB3C"/>
    <w:lvl w:ilvl="0" w:tplc="564C1744">
      <w:start w:val="5"/>
      <w:numFmt w:val="upperRoman"/>
      <w:lvlText w:val="%1."/>
      <w:lvlJc w:val="left"/>
      <w:pPr>
        <w:ind w:left="1170" w:hanging="720"/>
      </w:pPr>
      <w:rPr>
        <w:rFonts w:hint="default"/>
        <w:u w:val="single"/>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 w15:restartNumberingAfterBreak="0">
    <w:nsid w:val="41EC2EAC"/>
    <w:multiLevelType w:val="hybridMultilevel"/>
    <w:tmpl w:val="629C5FAC"/>
    <w:lvl w:ilvl="0" w:tplc="AA94A16E">
      <w:start w:val="5"/>
      <w:numFmt w:val="upperRoman"/>
      <w:lvlText w:val="%1."/>
      <w:lvlJc w:val="left"/>
      <w:pPr>
        <w:ind w:left="1080" w:hanging="72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6CE3352"/>
    <w:multiLevelType w:val="hybridMultilevel"/>
    <w:tmpl w:val="3510F38E"/>
    <w:lvl w:ilvl="0" w:tplc="04090013">
      <w:start w:val="1"/>
      <w:numFmt w:val="upperRoman"/>
      <w:lvlText w:val="%1."/>
      <w:lvlJc w:val="righ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 w15:restartNumberingAfterBreak="0">
    <w:nsid w:val="6B0203F0"/>
    <w:multiLevelType w:val="hybridMultilevel"/>
    <w:tmpl w:val="6DC20EE6"/>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5"/>
  </w:num>
  <w:num w:numId="3">
    <w:abstractNumId w:val="4"/>
  </w:num>
  <w:num w:numId="4">
    <w:abstractNumId w:val="2"/>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cumentProtection w:edit="forms" w:enforcement="1" w:cryptProviderType="rsaAES" w:cryptAlgorithmClass="hash" w:cryptAlgorithmType="typeAny" w:cryptAlgorithmSid="14" w:cryptSpinCount="100000" w:hash="5FNg4j5XTXxnwKZ2k+8YUKYSCRa3V3OQ3pCojYmOczCJ0h0qiyq+mJAa2VhlZrWbfD6oWDzLZW0m/0WUIgqnFA==" w:salt="uwOXMv5WID4Vu7TQ0xHyHA=="/>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IyMzUxMzU0MTQzM7dU0lEKTi0uzszPAykwrAUAFXPiViwAAAA="/>
  </w:docVars>
  <w:rsids>
    <w:rsidRoot w:val="004E4E07"/>
    <w:rsid w:val="00026E3B"/>
    <w:rsid w:val="00041CAB"/>
    <w:rsid w:val="00045EAC"/>
    <w:rsid w:val="000872C7"/>
    <w:rsid w:val="00091994"/>
    <w:rsid w:val="0009584B"/>
    <w:rsid w:val="00097304"/>
    <w:rsid w:val="000D13C1"/>
    <w:rsid w:val="001105A6"/>
    <w:rsid w:val="00127DE4"/>
    <w:rsid w:val="001415CE"/>
    <w:rsid w:val="0016137D"/>
    <w:rsid w:val="00166AC6"/>
    <w:rsid w:val="0017369B"/>
    <w:rsid w:val="00174A30"/>
    <w:rsid w:val="00175E50"/>
    <w:rsid w:val="00176C44"/>
    <w:rsid w:val="001938DC"/>
    <w:rsid w:val="001C71D1"/>
    <w:rsid w:val="002077B1"/>
    <w:rsid w:val="00213A2E"/>
    <w:rsid w:val="002211E7"/>
    <w:rsid w:val="00243D26"/>
    <w:rsid w:val="00246944"/>
    <w:rsid w:val="00257A3B"/>
    <w:rsid w:val="002833BE"/>
    <w:rsid w:val="002908EE"/>
    <w:rsid w:val="002C65DE"/>
    <w:rsid w:val="0031146E"/>
    <w:rsid w:val="00315F35"/>
    <w:rsid w:val="00325931"/>
    <w:rsid w:val="00357F3C"/>
    <w:rsid w:val="003623B6"/>
    <w:rsid w:val="00366081"/>
    <w:rsid w:val="00390979"/>
    <w:rsid w:val="003A0395"/>
    <w:rsid w:val="003C38D9"/>
    <w:rsid w:val="003E06A7"/>
    <w:rsid w:val="00415413"/>
    <w:rsid w:val="0042285E"/>
    <w:rsid w:val="00432748"/>
    <w:rsid w:val="00437AB9"/>
    <w:rsid w:val="00440759"/>
    <w:rsid w:val="00473006"/>
    <w:rsid w:val="00480027"/>
    <w:rsid w:val="00484ECE"/>
    <w:rsid w:val="0048743C"/>
    <w:rsid w:val="0048765F"/>
    <w:rsid w:val="004B2843"/>
    <w:rsid w:val="004C3C29"/>
    <w:rsid w:val="004C79A9"/>
    <w:rsid w:val="004E2C7B"/>
    <w:rsid w:val="004E4E07"/>
    <w:rsid w:val="004E7737"/>
    <w:rsid w:val="00522D3B"/>
    <w:rsid w:val="00536500"/>
    <w:rsid w:val="0054754C"/>
    <w:rsid w:val="00572E5E"/>
    <w:rsid w:val="005C30DF"/>
    <w:rsid w:val="00601C22"/>
    <w:rsid w:val="006256C3"/>
    <w:rsid w:val="006323B8"/>
    <w:rsid w:val="006417F4"/>
    <w:rsid w:val="006733FD"/>
    <w:rsid w:val="006937D8"/>
    <w:rsid w:val="006A67A3"/>
    <w:rsid w:val="006B114F"/>
    <w:rsid w:val="0070116B"/>
    <w:rsid w:val="0072044A"/>
    <w:rsid w:val="00720863"/>
    <w:rsid w:val="00743C8D"/>
    <w:rsid w:val="00751531"/>
    <w:rsid w:val="007555E6"/>
    <w:rsid w:val="007848FA"/>
    <w:rsid w:val="007A7497"/>
    <w:rsid w:val="007D5E83"/>
    <w:rsid w:val="00827788"/>
    <w:rsid w:val="008439C8"/>
    <w:rsid w:val="00874FC7"/>
    <w:rsid w:val="0088160E"/>
    <w:rsid w:val="008A3E50"/>
    <w:rsid w:val="008B56A6"/>
    <w:rsid w:val="008E0E41"/>
    <w:rsid w:val="00941F38"/>
    <w:rsid w:val="00947550"/>
    <w:rsid w:val="0099145C"/>
    <w:rsid w:val="00992A40"/>
    <w:rsid w:val="00997495"/>
    <w:rsid w:val="009C05CB"/>
    <w:rsid w:val="00A05A9A"/>
    <w:rsid w:val="00A16675"/>
    <w:rsid w:val="00A5276D"/>
    <w:rsid w:val="00A561B8"/>
    <w:rsid w:val="00A62578"/>
    <w:rsid w:val="00A75A1E"/>
    <w:rsid w:val="00A8235B"/>
    <w:rsid w:val="00A84DE4"/>
    <w:rsid w:val="00A92AD8"/>
    <w:rsid w:val="00AB183B"/>
    <w:rsid w:val="00AE5C35"/>
    <w:rsid w:val="00B21165"/>
    <w:rsid w:val="00B474CF"/>
    <w:rsid w:val="00B714C3"/>
    <w:rsid w:val="00BA6033"/>
    <w:rsid w:val="00BB3EBA"/>
    <w:rsid w:val="00BB7B7C"/>
    <w:rsid w:val="00C35AE1"/>
    <w:rsid w:val="00C83A3E"/>
    <w:rsid w:val="00CA339E"/>
    <w:rsid w:val="00CA6306"/>
    <w:rsid w:val="00CB30EF"/>
    <w:rsid w:val="00D030F2"/>
    <w:rsid w:val="00D13230"/>
    <w:rsid w:val="00D62CB9"/>
    <w:rsid w:val="00DA7AB6"/>
    <w:rsid w:val="00DC181D"/>
    <w:rsid w:val="00DC5D5B"/>
    <w:rsid w:val="00DD5EBE"/>
    <w:rsid w:val="00DF69D3"/>
    <w:rsid w:val="00E7158A"/>
    <w:rsid w:val="00EC1A3C"/>
    <w:rsid w:val="00F0032F"/>
    <w:rsid w:val="00F15A8D"/>
    <w:rsid w:val="00F226E6"/>
    <w:rsid w:val="00F94DF3"/>
    <w:rsid w:val="00FA663A"/>
    <w:rsid w:val="00FB2145"/>
    <w:rsid w:val="00FB6C6C"/>
    <w:rsid w:val="00FD3768"/>
    <w:rsid w:val="00FE21F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619BFFA"/>
  <w15:docId w15:val="{5D6B4B14-6EDA-4817-828D-8040E0732F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E4E0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4E07"/>
  </w:style>
  <w:style w:type="paragraph" w:styleId="Footer">
    <w:name w:val="footer"/>
    <w:basedOn w:val="Normal"/>
    <w:link w:val="FooterChar"/>
    <w:uiPriority w:val="99"/>
    <w:unhideWhenUsed/>
    <w:rsid w:val="004E4E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4E07"/>
  </w:style>
  <w:style w:type="paragraph" w:styleId="BalloonText">
    <w:name w:val="Balloon Text"/>
    <w:basedOn w:val="Normal"/>
    <w:link w:val="BalloonTextChar"/>
    <w:uiPriority w:val="99"/>
    <w:semiHidden/>
    <w:unhideWhenUsed/>
    <w:rsid w:val="004E4E0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E4E07"/>
    <w:rPr>
      <w:rFonts w:ascii="Tahoma" w:hAnsi="Tahoma" w:cs="Tahoma"/>
      <w:sz w:val="16"/>
      <w:szCs w:val="16"/>
    </w:rPr>
  </w:style>
  <w:style w:type="paragraph" w:styleId="ListParagraph">
    <w:name w:val="List Paragraph"/>
    <w:basedOn w:val="Normal"/>
    <w:uiPriority w:val="34"/>
    <w:qFormat/>
    <w:rsid w:val="0017369B"/>
    <w:pPr>
      <w:ind w:left="720"/>
      <w:contextualSpacing/>
    </w:pPr>
  </w:style>
  <w:style w:type="character" w:styleId="PlaceholderText">
    <w:name w:val="Placeholder Text"/>
    <w:basedOn w:val="DefaultParagraphFont"/>
    <w:uiPriority w:val="99"/>
    <w:semiHidden/>
    <w:rsid w:val="0009730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3.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AE8348ECC0574D5BBC55043A14391D71"/>
        <w:category>
          <w:name w:val="General"/>
          <w:gallery w:val="placeholder"/>
        </w:category>
        <w:types>
          <w:type w:val="bbPlcHdr"/>
        </w:types>
        <w:behaviors>
          <w:behavior w:val="content"/>
        </w:behaviors>
        <w:guid w:val="{E97BF5B6-1560-4DC4-ABDF-FDF471113EEB}"/>
      </w:docPartPr>
      <w:docPartBody>
        <w:p w:rsidR="0074430E" w:rsidRDefault="00086F61" w:rsidP="00086F61">
          <w:pPr>
            <w:pStyle w:val="AE8348ECC0574D5BBC55043A14391D714"/>
          </w:pPr>
          <w:r w:rsidRPr="003A0395">
            <w:rPr>
              <w:rStyle w:val="PlaceholderText"/>
              <w:color w:val="8496B0" w:themeColor="text2" w:themeTint="99"/>
            </w:rPr>
            <w:t xml:space="preserve">Click here to enter </w:t>
          </w:r>
          <w:r w:rsidRPr="003A0395">
            <w:rPr>
              <w:rFonts w:cstheme="minorHAnsi"/>
              <w:color w:val="8496B0" w:themeColor="text2" w:themeTint="99"/>
            </w:rPr>
            <w:t>Title</w:t>
          </w:r>
          <w:r>
            <w:rPr>
              <w:rFonts w:cstheme="minorHAnsi"/>
              <w:color w:val="8496B0" w:themeColor="text2" w:themeTint="99"/>
            </w:rPr>
            <w:t xml:space="preserve"> of PI</w:t>
          </w:r>
          <w:r w:rsidRPr="003A0395">
            <w:rPr>
              <w:rFonts w:cstheme="minorHAnsi"/>
              <w:color w:val="8496B0" w:themeColor="text2" w:themeTint="99"/>
            </w:rPr>
            <w:t xml:space="preserve"> </w:t>
          </w:r>
          <w:r w:rsidRPr="00664B0F">
            <w:rPr>
              <w:rStyle w:val="PlaceholderText"/>
            </w:rPr>
            <w:t>.</w:t>
          </w:r>
        </w:p>
      </w:docPartBody>
    </w:docPart>
    <w:docPart>
      <w:docPartPr>
        <w:name w:val="1FBBF06E57EF45DAA21BEF84BC65FE4A"/>
        <w:category>
          <w:name w:val="General"/>
          <w:gallery w:val="placeholder"/>
        </w:category>
        <w:types>
          <w:type w:val="bbPlcHdr"/>
        </w:types>
        <w:behaviors>
          <w:behavior w:val="content"/>
        </w:behaviors>
        <w:guid w:val="{B8E1CF82-F632-4BC4-A06A-5BAC714281D2}"/>
      </w:docPartPr>
      <w:docPartBody>
        <w:p w:rsidR="0074430E" w:rsidRDefault="00086F61" w:rsidP="00086F61">
          <w:pPr>
            <w:pStyle w:val="1FBBF06E57EF45DAA21BEF84BC65FE4A3"/>
          </w:pPr>
          <w:r w:rsidRPr="00097304">
            <w:rPr>
              <w:rStyle w:val="PlaceholderText"/>
              <w:color w:val="8496B0" w:themeColor="text2" w:themeTint="99"/>
            </w:rPr>
            <w:t>Click here to enter P</w:t>
          </w:r>
          <w:r>
            <w:rPr>
              <w:rStyle w:val="PlaceholderText"/>
              <w:color w:val="8496B0" w:themeColor="text2" w:themeTint="99"/>
            </w:rPr>
            <w:t>rincipa</w:t>
          </w:r>
          <w:r w:rsidRPr="00097304">
            <w:rPr>
              <w:rStyle w:val="PlaceholderText"/>
              <w:color w:val="8496B0" w:themeColor="text2" w:themeTint="99"/>
            </w:rPr>
            <w:t xml:space="preserve">I </w:t>
          </w:r>
          <w:r>
            <w:rPr>
              <w:rStyle w:val="PlaceholderText"/>
              <w:color w:val="8496B0" w:themeColor="text2" w:themeTint="99"/>
            </w:rPr>
            <w:t xml:space="preserve">Investigator  </w:t>
          </w:r>
          <w:r w:rsidRPr="00097304">
            <w:rPr>
              <w:rStyle w:val="PlaceholderText"/>
              <w:color w:val="8496B0" w:themeColor="text2" w:themeTint="99"/>
            </w:rPr>
            <w:t>name</w:t>
          </w:r>
          <w:r w:rsidRPr="00664B0F">
            <w:rPr>
              <w:rStyle w:val="PlaceholderText"/>
            </w:rPr>
            <w:t>.</w:t>
          </w:r>
        </w:p>
      </w:docPartBody>
    </w:docPart>
    <w:docPart>
      <w:docPartPr>
        <w:name w:val="E448E5D30B8C4058B040810F09F26802"/>
        <w:category>
          <w:name w:val="General"/>
          <w:gallery w:val="placeholder"/>
        </w:category>
        <w:types>
          <w:type w:val="bbPlcHdr"/>
        </w:types>
        <w:behaviors>
          <w:behavior w:val="content"/>
        </w:behaviors>
        <w:guid w:val="{88D6E93F-080F-4743-B80D-2B9A80D50072}"/>
      </w:docPartPr>
      <w:docPartBody>
        <w:p w:rsidR="0074430E" w:rsidRDefault="00086F61" w:rsidP="00086F61">
          <w:pPr>
            <w:pStyle w:val="E448E5D30B8C4058B040810F09F268023"/>
          </w:pPr>
          <w:r w:rsidRPr="003A0395">
            <w:rPr>
              <w:rStyle w:val="PlaceholderText"/>
              <w:color w:val="8496B0" w:themeColor="text2" w:themeTint="99"/>
            </w:rPr>
            <w:t xml:space="preserve">Click here to enter College </w:t>
          </w:r>
          <w:r w:rsidRPr="00097304">
            <w:rPr>
              <w:rStyle w:val="PlaceholderText"/>
              <w:color w:val="8496B0" w:themeColor="text2" w:themeTint="99"/>
            </w:rPr>
            <w:t>or Department</w:t>
          </w:r>
          <w:r w:rsidRPr="00664B0F">
            <w:rPr>
              <w:rStyle w:val="PlaceholderText"/>
            </w:rPr>
            <w:t>.</w:t>
          </w:r>
        </w:p>
      </w:docPartBody>
    </w:docPart>
    <w:docPart>
      <w:docPartPr>
        <w:name w:val="9D5A7895433945469F2761ED6002E3E7"/>
        <w:category>
          <w:name w:val="General"/>
          <w:gallery w:val="placeholder"/>
        </w:category>
        <w:types>
          <w:type w:val="bbPlcHdr"/>
        </w:types>
        <w:behaviors>
          <w:behavior w:val="content"/>
        </w:behaviors>
        <w:guid w:val="{71B049F8-9956-4042-B098-F0BBAE0B4778}"/>
      </w:docPartPr>
      <w:docPartBody>
        <w:p w:rsidR="0074430E" w:rsidRDefault="00086F61" w:rsidP="00086F61">
          <w:pPr>
            <w:pStyle w:val="9D5A7895433945469F2761ED6002E3E73"/>
          </w:pPr>
          <w:r w:rsidRPr="003A0395">
            <w:rPr>
              <w:rStyle w:val="PlaceholderText"/>
              <w:color w:val="8496B0" w:themeColor="text2" w:themeTint="99"/>
            </w:rPr>
            <w:t>Click here to enter purpose of this study details.</w:t>
          </w:r>
        </w:p>
      </w:docPartBody>
    </w:docPart>
    <w:docPart>
      <w:docPartPr>
        <w:name w:val="BB217BD350D5464D817F07AA863A99C8"/>
        <w:category>
          <w:name w:val="General"/>
          <w:gallery w:val="placeholder"/>
        </w:category>
        <w:types>
          <w:type w:val="bbPlcHdr"/>
        </w:types>
        <w:behaviors>
          <w:behavior w:val="content"/>
        </w:behaviors>
        <w:guid w:val="{A031B128-3BD7-460D-A244-AF1D7FC06FC9}"/>
      </w:docPartPr>
      <w:docPartBody>
        <w:p w:rsidR="0074430E" w:rsidRDefault="00086F61" w:rsidP="00086F61">
          <w:pPr>
            <w:pStyle w:val="BB217BD350D5464D817F07AA863A99C83"/>
          </w:pPr>
          <w:r w:rsidRPr="00213A2E">
            <w:rPr>
              <w:rStyle w:val="PlaceholderText"/>
              <w:color w:val="8496B0" w:themeColor="text2" w:themeTint="99"/>
            </w:rPr>
            <w:t>Click here to enter inclusion and exclusion criteria</w:t>
          </w:r>
          <w:r w:rsidRPr="00664B0F">
            <w:rPr>
              <w:rStyle w:val="PlaceholderText"/>
            </w:rPr>
            <w:t>.</w:t>
          </w:r>
        </w:p>
      </w:docPartBody>
    </w:docPart>
    <w:docPart>
      <w:docPartPr>
        <w:name w:val="55B21CE89503433DAD48F2CFE760B05D"/>
        <w:category>
          <w:name w:val="General"/>
          <w:gallery w:val="placeholder"/>
        </w:category>
        <w:types>
          <w:type w:val="bbPlcHdr"/>
        </w:types>
        <w:behaviors>
          <w:behavior w:val="content"/>
        </w:behaviors>
        <w:guid w:val="{64A15517-B264-4E4D-A7D1-FB2FE5BDAB69}"/>
      </w:docPartPr>
      <w:docPartBody>
        <w:p w:rsidR="0074430E" w:rsidRDefault="00086F61" w:rsidP="00086F61">
          <w:pPr>
            <w:pStyle w:val="55B21CE89503433DAD48F2CFE760B05D3"/>
          </w:pPr>
          <w:r w:rsidRPr="00213A2E">
            <w:rPr>
              <w:rStyle w:val="PlaceholderText"/>
              <w:color w:val="8496B0" w:themeColor="text2" w:themeTint="99"/>
            </w:rPr>
            <w:t>Click here to enter the approve</w:t>
          </w:r>
          <w:r>
            <w:rPr>
              <w:rStyle w:val="PlaceholderText"/>
              <w:color w:val="8496B0" w:themeColor="text2" w:themeTint="99"/>
            </w:rPr>
            <w:t>d</w:t>
          </w:r>
          <w:r w:rsidRPr="00213A2E">
            <w:rPr>
              <w:rStyle w:val="PlaceholderText"/>
              <w:color w:val="8496B0" w:themeColor="text2" w:themeTint="99"/>
            </w:rPr>
            <w:t xml:space="preserve"> number of participants.</w:t>
          </w:r>
        </w:p>
      </w:docPartBody>
    </w:docPart>
    <w:docPart>
      <w:docPartPr>
        <w:name w:val="8FBF4F8157324081BB7DA88F94B0F848"/>
        <w:category>
          <w:name w:val="General"/>
          <w:gallery w:val="placeholder"/>
        </w:category>
        <w:types>
          <w:type w:val="bbPlcHdr"/>
        </w:types>
        <w:behaviors>
          <w:behavior w:val="content"/>
        </w:behaviors>
        <w:guid w:val="{E7ECD2F3-0404-413C-9920-49B7BA3BF846}"/>
      </w:docPartPr>
      <w:docPartBody>
        <w:p w:rsidR="0074430E" w:rsidRDefault="00086F61" w:rsidP="00086F61">
          <w:pPr>
            <w:pStyle w:val="8FBF4F8157324081BB7DA88F94B0F8483"/>
          </w:pPr>
          <w:r w:rsidRPr="00213A2E">
            <w:rPr>
              <w:rStyle w:val="PlaceholderText"/>
              <w:color w:val="8496B0" w:themeColor="text2" w:themeTint="99"/>
            </w:rPr>
            <w:t>Click here to enter funder’s name (if applicable).</w:t>
          </w:r>
        </w:p>
      </w:docPartBody>
    </w:docPart>
    <w:docPart>
      <w:docPartPr>
        <w:name w:val="65545A40F1D247979ECAA42447918101"/>
        <w:category>
          <w:name w:val="General"/>
          <w:gallery w:val="placeholder"/>
        </w:category>
        <w:types>
          <w:type w:val="bbPlcHdr"/>
        </w:types>
        <w:behaviors>
          <w:behavior w:val="content"/>
        </w:behaviors>
        <w:guid w:val="{154F0E2E-58F4-4304-A072-365CF4225759}"/>
      </w:docPartPr>
      <w:docPartBody>
        <w:p w:rsidR="0074430E" w:rsidRDefault="00086F61" w:rsidP="00086F61">
          <w:pPr>
            <w:pStyle w:val="65545A40F1D247979ECAA424479181013"/>
          </w:pPr>
          <w:r w:rsidRPr="00CA6306">
            <w:rPr>
              <w:rStyle w:val="PlaceholderText"/>
              <w:color w:val="8496B0" w:themeColor="text2" w:themeTint="99"/>
            </w:rPr>
            <w:t>Click here to explain, in detail, what is expected of the participant, what will happen during and at the end of this study, etc.).</w:t>
          </w:r>
        </w:p>
      </w:docPartBody>
    </w:docPart>
    <w:docPart>
      <w:docPartPr>
        <w:name w:val="310A8EA0CCCB42829FA6F39DF79850FD"/>
        <w:category>
          <w:name w:val="General"/>
          <w:gallery w:val="placeholder"/>
        </w:category>
        <w:types>
          <w:type w:val="bbPlcHdr"/>
        </w:types>
        <w:behaviors>
          <w:behavior w:val="content"/>
        </w:behaviors>
        <w:guid w:val="{B4DC5B1C-DB13-41FE-8F2A-5B90A0F5C609}"/>
      </w:docPartPr>
      <w:docPartBody>
        <w:p w:rsidR="0074430E" w:rsidRDefault="00086F61" w:rsidP="00086F61">
          <w:pPr>
            <w:pStyle w:val="310A8EA0CCCB42829FA6F39DF79850FD2"/>
          </w:pPr>
          <w:r w:rsidRPr="00E7158A">
            <w:rPr>
              <w:rStyle w:val="PlaceholderText"/>
              <w:color w:val="8496B0" w:themeColor="text2" w:themeTint="99"/>
            </w:rPr>
            <w:t>Click here to enter number of hours</w:t>
          </w:r>
        </w:p>
      </w:docPartBody>
    </w:docPart>
    <w:docPart>
      <w:docPartPr>
        <w:name w:val="2BA2EF9DBE1542F4A3DB6284ABB07309"/>
        <w:category>
          <w:name w:val="General"/>
          <w:gallery w:val="placeholder"/>
        </w:category>
        <w:types>
          <w:type w:val="bbPlcHdr"/>
        </w:types>
        <w:behaviors>
          <w:behavior w:val="content"/>
        </w:behaviors>
        <w:guid w:val="{28875B8C-19BE-40EC-80D2-742621DD8F52}"/>
      </w:docPartPr>
      <w:docPartBody>
        <w:p w:rsidR="0074430E" w:rsidRDefault="00086F61" w:rsidP="00086F61">
          <w:pPr>
            <w:pStyle w:val="2BA2EF9DBE1542F4A3DB6284ABB073092"/>
          </w:pPr>
          <w:r w:rsidRPr="00E7158A">
            <w:rPr>
              <w:rStyle w:val="PlaceholderText"/>
              <w:color w:val="8496B0" w:themeColor="text2" w:themeTint="99"/>
            </w:rPr>
            <w:t>Click here to enter the number of times participant will be involved in research activities, how long each activity/session will take, etc.</w:t>
          </w:r>
        </w:p>
      </w:docPartBody>
    </w:docPart>
    <w:docPart>
      <w:docPartPr>
        <w:name w:val="F75C0F8753D74A7BB3F782011A7E18EF"/>
        <w:category>
          <w:name w:val="General"/>
          <w:gallery w:val="placeholder"/>
        </w:category>
        <w:types>
          <w:type w:val="bbPlcHdr"/>
        </w:types>
        <w:behaviors>
          <w:behavior w:val="content"/>
        </w:behaviors>
        <w:guid w:val="{58A45973-3569-4B2B-85E8-29F46DDF59C7}"/>
      </w:docPartPr>
      <w:docPartBody>
        <w:p w:rsidR="0074430E" w:rsidRDefault="00086F61" w:rsidP="00086F61">
          <w:pPr>
            <w:pStyle w:val="F75C0F8753D74A7BB3F782011A7E18EF2"/>
          </w:pPr>
          <w:r w:rsidRPr="00257A3B">
            <w:rPr>
              <w:rStyle w:val="PlaceholderText"/>
              <w:color w:val="8496B0" w:themeColor="text2" w:themeTint="99"/>
            </w:rPr>
            <w:t>Click here to describe any risks that the participant may experience for their participation in this study, please include any risks to confidentiality.</w:t>
          </w:r>
          <w:r>
            <w:rPr>
              <w:rStyle w:val="PlaceholderText"/>
              <w:color w:val="8496B0" w:themeColor="text2" w:themeTint="99"/>
            </w:rPr>
            <w:t xml:space="preserve">  Note:  There could be risks of stress, emotional distress, inconvenience and possible loss of privacy and confidentiality associated with participation in any study.</w:t>
          </w:r>
        </w:p>
      </w:docPartBody>
    </w:docPart>
    <w:docPart>
      <w:docPartPr>
        <w:name w:val="3C3CB10C0A794725A29944602EFC9E56"/>
        <w:category>
          <w:name w:val="General"/>
          <w:gallery w:val="placeholder"/>
        </w:category>
        <w:types>
          <w:type w:val="bbPlcHdr"/>
        </w:types>
        <w:behaviors>
          <w:behavior w:val="content"/>
        </w:behaviors>
        <w:guid w:val="{CE84DC70-2EC7-4144-97D7-3C39F43515C2}"/>
      </w:docPartPr>
      <w:docPartBody>
        <w:p w:rsidR="0074430E" w:rsidRDefault="00086F61" w:rsidP="00086F61">
          <w:pPr>
            <w:pStyle w:val="3C3CB10C0A794725A29944602EFC9E562"/>
          </w:pPr>
          <w:r w:rsidRPr="00536500">
            <w:rPr>
              <w:rStyle w:val="PlaceholderText"/>
              <w:color w:val="8496B0" w:themeColor="text2" w:themeTint="99"/>
            </w:rPr>
            <w:t>Click here to discuss, in detail, any benefits that the participant might experience from participating in this study.</w:t>
          </w:r>
          <w:r>
            <w:rPr>
              <w:rStyle w:val="PlaceholderText"/>
              <w:color w:val="8496B0" w:themeColor="text2" w:themeTint="99"/>
            </w:rPr>
            <w:t xml:space="preserve">  Note:  If there are no benefits to participant, simply state:  There will be no benefit to you from participating in this study.  It is our hope that the information we gain from this study will help [elaborate on how participating in this study would benefit society].</w:t>
          </w:r>
        </w:p>
      </w:docPartBody>
    </w:docPart>
    <w:docPart>
      <w:docPartPr>
        <w:name w:val="4843EA6628B6437C8A69D1308AE42BD5"/>
        <w:category>
          <w:name w:val="General"/>
          <w:gallery w:val="placeholder"/>
        </w:category>
        <w:types>
          <w:type w:val="bbPlcHdr"/>
        </w:types>
        <w:behaviors>
          <w:behavior w:val="content"/>
        </w:behaviors>
        <w:guid w:val="{884C5ED9-D6F9-40E5-8EA4-CF4675E412ED}"/>
      </w:docPartPr>
      <w:docPartBody>
        <w:p w:rsidR="0074430E" w:rsidRDefault="00086F61" w:rsidP="00086F61">
          <w:pPr>
            <w:pStyle w:val="4843EA6628B6437C8A69D1308AE42BD52"/>
          </w:pPr>
          <w:r w:rsidRPr="00176C44">
            <w:rPr>
              <w:rStyle w:val="PlaceholderText"/>
              <w:color w:val="8496B0" w:themeColor="text2" w:themeTint="99"/>
            </w:rPr>
            <w:t xml:space="preserve">Click here to explain other choices </w:t>
          </w:r>
          <w:r w:rsidRPr="00176C44">
            <w:rPr>
              <w:rFonts w:cstheme="minorHAnsi"/>
              <w:color w:val="8496B0" w:themeColor="text2" w:themeTint="99"/>
            </w:rPr>
            <w:t>participants might have, if any. For example, if offering extra credit in a classroom setting for participating in research, you will need to state what other alternative to participation in the study would be available. (</w:t>
          </w:r>
          <w:r w:rsidRPr="00176C44">
            <w:rPr>
              <w:rFonts w:cstheme="minorHAnsi"/>
              <w:color w:val="8496B0" w:themeColor="text2" w:themeTint="99"/>
              <w:u w:val="single"/>
            </w:rPr>
            <w:t>Note</w:t>
          </w:r>
          <w:r w:rsidRPr="00176C44">
            <w:rPr>
              <w:rFonts w:cstheme="minorHAnsi"/>
              <w:color w:val="8496B0" w:themeColor="text2" w:themeTint="99"/>
            </w:rPr>
            <w:t>, alternative must offer the same amount of extra credit/compensation and be equal to the amount of time a participant would spend on the research study</w:t>
          </w:r>
          <w:r w:rsidRPr="00176C44">
            <w:rPr>
              <w:rStyle w:val="PlaceholderText"/>
              <w:color w:val="8496B0" w:themeColor="text2" w:themeTint="99"/>
            </w:rPr>
            <w:t xml:space="preserve">.  Some examples are:  There are no penalties if you choose </w:t>
          </w:r>
          <w:r w:rsidRPr="00176C44">
            <w:rPr>
              <w:rStyle w:val="PlaceholderText"/>
              <w:color w:val="8496B0" w:themeColor="text2" w:themeTint="99"/>
              <w:u w:val="single"/>
            </w:rPr>
            <w:t>not</w:t>
          </w:r>
          <w:r w:rsidRPr="00176C44">
            <w:rPr>
              <w:rStyle w:val="PlaceholderText"/>
              <w:color w:val="8496B0" w:themeColor="text2" w:themeTint="99"/>
            </w:rPr>
            <w:t xml:space="preserve"> to take part in this study, OR You are not obligated to participate in this study for extra credit and for any reason you do not feel comfortable or do not wish to participate, you can receive the same amount of extra credit by [task].</w:t>
          </w:r>
        </w:p>
      </w:docPartBody>
    </w:docPart>
    <w:docPart>
      <w:docPartPr>
        <w:name w:val="3B08F63FF52245079A453DB66D5F65AE"/>
        <w:category>
          <w:name w:val="General"/>
          <w:gallery w:val="placeholder"/>
        </w:category>
        <w:types>
          <w:type w:val="bbPlcHdr"/>
        </w:types>
        <w:behaviors>
          <w:behavior w:val="content"/>
        </w:behaviors>
        <w:guid w:val="{539DD49D-7432-4F22-8118-E54E4D57A184}"/>
      </w:docPartPr>
      <w:docPartBody>
        <w:p w:rsidR="0074430E" w:rsidRDefault="00086F61" w:rsidP="00086F61">
          <w:pPr>
            <w:pStyle w:val="3B08F63FF52245079A453DB66D5F65AE2"/>
          </w:pPr>
          <w:r w:rsidRPr="007D5E83">
            <w:rPr>
              <w:rStyle w:val="PlaceholderText"/>
              <w:color w:val="8496B0" w:themeColor="text2" w:themeTint="99"/>
            </w:rPr>
            <w:t xml:space="preserve">Click here to detail the steps that will be taken to ensure confidentiality (e.g., where data </w:t>
          </w:r>
          <w:r>
            <w:rPr>
              <w:rStyle w:val="PlaceholderText"/>
              <w:color w:val="8496B0" w:themeColor="text2" w:themeTint="99"/>
            </w:rPr>
            <w:t xml:space="preserve">will </w:t>
          </w:r>
          <w:r w:rsidRPr="007D5E83">
            <w:rPr>
              <w:rStyle w:val="PlaceholderText"/>
              <w:color w:val="8496B0" w:themeColor="text2" w:themeTint="99"/>
            </w:rPr>
            <w:t xml:space="preserve">be stored and transferred, and when </w:t>
          </w:r>
          <w:r>
            <w:rPr>
              <w:rStyle w:val="PlaceholderText"/>
              <w:color w:val="8496B0" w:themeColor="text2" w:themeTint="99"/>
            </w:rPr>
            <w:t>d</w:t>
          </w:r>
          <w:r w:rsidRPr="007D5E83">
            <w:rPr>
              <w:rStyle w:val="PlaceholderText"/>
              <w:color w:val="8496B0" w:themeColor="text2" w:themeTint="99"/>
            </w:rPr>
            <w:t xml:space="preserve">ata </w:t>
          </w:r>
          <w:r>
            <w:rPr>
              <w:rStyle w:val="PlaceholderText"/>
              <w:color w:val="8496B0" w:themeColor="text2" w:themeTint="99"/>
            </w:rPr>
            <w:t xml:space="preserve">will </w:t>
          </w:r>
          <w:r w:rsidRPr="007D5E83">
            <w:rPr>
              <w:rStyle w:val="PlaceholderText"/>
              <w:color w:val="8496B0" w:themeColor="text2" w:themeTint="99"/>
            </w:rPr>
            <w:t>be de-identified, security of storage (locked filing cabinet, online, etc.)</w:t>
          </w:r>
        </w:p>
      </w:docPartBody>
    </w:docPart>
    <w:docPart>
      <w:docPartPr>
        <w:name w:val="2E3FA22BA4E048AD8C00E70158A5C615"/>
        <w:category>
          <w:name w:val="General"/>
          <w:gallery w:val="placeholder"/>
        </w:category>
        <w:types>
          <w:type w:val="bbPlcHdr"/>
        </w:types>
        <w:behaviors>
          <w:behavior w:val="content"/>
        </w:behaviors>
        <w:guid w:val="{D5C35DEC-595B-4EA4-9556-561B3152B4D2}"/>
      </w:docPartPr>
      <w:docPartBody>
        <w:p w:rsidR="0074430E" w:rsidRDefault="00086F61" w:rsidP="00086F61">
          <w:pPr>
            <w:pStyle w:val="2E3FA22BA4E048AD8C00E70158A5C6152"/>
          </w:pPr>
          <w:r w:rsidRPr="00432748">
            <w:rPr>
              <w:rStyle w:val="PlaceholderText"/>
              <w:color w:val="8496B0" w:themeColor="text2" w:themeTint="99"/>
            </w:rPr>
            <w:t>Click here to describe any and all costs to participants for being involved in this study.</w:t>
          </w:r>
        </w:p>
      </w:docPartBody>
    </w:docPart>
    <w:docPart>
      <w:docPartPr>
        <w:name w:val="462F2B4EB7914131AD1736BA3EF3877A"/>
        <w:category>
          <w:name w:val="General"/>
          <w:gallery w:val="placeholder"/>
        </w:category>
        <w:types>
          <w:type w:val="bbPlcHdr"/>
        </w:types>
        <w:behaviors>
          <w:behavior w:val="content"/>
        </w:behaviors>
        <w:guid w:val="{FBED8860-C6F8-4166-BDDE-3B6CFA856653}"/>
      </w:docPartPr>
      <w:docPartBody>
        <w:p w:rsidR="0074430E" w:rsidRDefault="00086F61" w:rsidP="00086F61">
          <w:pPr>
            <w:pStyle w:val="462F2B4EB7914131AD1736BA3EF3877A2"/>
          </w:pPr>
          <w:r w:rsidRPr="00992A40">
            <w:rPr>
              <w:rStyle w:val="PlaceholderText"/>
              <w:color w:val="8496B0" w:themeColor="text2" w:themeTint="99"/>
            </w:rPr>
            <w:t>Click here to explain the compensation, if any, that participants would receive.  Example statement:   For your participation in this study and any inconvenience you experienced, you will be paid [amount] for each visit, for a total of [amount].  For those who have not fully completed the study, you will be paid [amount] for each visit that you completed.</w:t>
          </w:r>
        </w:p>
      </w:docPartBody>
    </w:docPart>
    <w:docPart>
      <w:docPartPr>
        <w:name w:val="B89B1192D9BA49A290A2168E6A89FAEA"/>
        <w:category>
          <w:name w:val="General"/>
          <w:gallery w:val="placeholder"/>
        </w:category>
        <w:types>
          <w:type w:val="bbPlcHdr"/>
        </w:types>
        <w:behaviors>
          <w:behavior w:val="content"/>
        </w:behaviors>
        <w:guid w:val="{0DA0A275-C589-42EA-BBCE-A57364FF8404}"/>
      </w:docPartPr>
      <w:docPartBody>
        <w:p w:rsidR="0074430E" w:rsidRDefault="00086F61" w:rsidP="00086F61">
          <w:pPr>
            <w:pStyle w:val="B89B1192D9BA49A290A2168E6A89FAEA2"/>
          </w:pPr>
          <w:r w:rsidRPr="00CB30EF">
            <w:rPr>
              <w:rStyle w:val="PlaceholderText"/>
              <w:color w:val="8496B0" w:themeColor="text2" w:themeTint="99"/>
            </w:rPr>
            <w:t>Click here to detail the procedures that you will take to inform and update participants that may impact their decision to participate.  Example statement:  Please be aware that you will be informed of any significant new findings that may become available during the course of this study such as changes in the risks and/or benefits that result from your participation in the research.</w:t>
          </w:r>
        </w:p>
      </w:docPartBody>
    </w:docPart>
    <w:docPart>
      <w:docPartPr>
        <w:name w:val="E40207ACF8DD4E4F88DEDFD1AB00713B"/>
        <w:category>
          <w:name w:val="General"/>
          <w:gallery w:val="placeholder"/>
        </w:category>
        <w:types>
          <w:type w:val="bbPlcHdr"/>
        </w:types>
        <w:behaviors>
          <w:behavior w:val="content"/>
        </w:behaviors>
        <w:guid w:val="{9F61D50F-D1AB-4DB9-8E75-3EFC1D13EF37}"/>
      </w:docPartPr>
      <w:docPartBody>
        <w:p w:rsidR="0074430E" w:rsidRDefault="00086F61" w:rsidP="00086F61">
          <w:pPr>
            <w:pStyle w:val="E40207ACF8DD4E4F88DEDFD1AB00713B2"/>
          </w:pPr>
          <w:r w:rsidRPr="00CB30EF">
            <w:rPr>
              <w:rStyle w:val="PlaceholderText"/>
              <w:color w:val="8496B0" w:themeColor="text2" w:themeTint="99"/>
            </w:rPr>
            <w:t>Click here to explain that participation in this study is voluntary and the process for participants to withdraw once the study has begun.  Include details on how participants can request that their data not be included.  Also, include information and/or example of how/why the investigator will withdraw a participa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modern"/>
    <w:pitch w:val="fixed"/>
    <w:sig w:usb0="E00002FF" w:usb1="6AC7FDFB"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comment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86F61"/>
    <w:rsid w:val="00004227"/>
    <w:rsid w:val="00037109"/>
    <w:rsid w:val="00086F61"/>
    <w:rsid w:val="000A7AA3"/>
    <w:rsid w:val="00224758"/>
    <w:rsid w:val="00633ECD"/>
    <w:rsid w:val="00661A9A"/>
    <w:rsid w:val="0074430E"/>
    <w:rsid w:val="00896A57"/>
    <w:rsid w:val="00B25088"/>
    <w:rsid w:val="00DB1744"/>
    <w:rsid w:val="00E41A97"/>
    <w:rsid w:val="00F64F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86F61"/>
    <w:rPr>
      <w:color w:val="808080"/>
    </w:rPr>
  </w:style>
  <w:style w:type="paragraph" w:customStyle="1" w:styleId="AE8348ECC0574D5BBC55043A14391D71">
    <w:name w:val="AE8348ECC0574D5BBC55043A14391D71"/>
    <w:rsid w:val="00086F61"/>
  </w:style>
  <w:style w:type="paragraph" w:customStyle="1" w:styleId="1FBBF06E57EF45DAA21BEF84BC65FE4A">
    <w:name w:val="1FBBF06E57EF45DAA21BEF84BC65FE4A"/>
    <w:rsid w:val="00086F61"/>
    <w:rPr>
      <w:rFonts w:eastAsiaTheme="minorHAnsi"/>
    </w:rPr>
  </w:style>
  <w:style w:type="paragraph" w:customStyle="1" w:styleId="AE8348ECC0574D5BBC55043A14391D711">
    <w:name w:val="AE8348ECC0574D5BBC55043A14391D711"/>
    <w:rsid w:val="00086F61"/>
    <w:rPr>
      <w:rFonts w:eastAsiaTheme="minorHAnsi"/>
    </w:rPr>
  </w:style>
  <w:style w:type="paragraph" w:customStyle="1" w:styleId="E448E5D30B8C4058B040810F09F26802">
    <w:name w:val="E448E5D30B8C4058B040810F09F26802"/>
    <w:rsid w:val="00086F61"/>
    <w:rPr>
      <w:rFonts w:eastAsiaTheme="minorHAnsi"/>
    </w:rPr>
  </w:style>
  <w:style w:type="paragraph" w:customStyle="1" w:styleId="9D5A7895433945469F2761ED6002E3E7">
    <w:name w:val="9D5A7895433945469F2761ED6002E3E7"/>
    <w:rsid w:val="00086F61"/>
    <w:rPr>
      <w:rFonts w:eastAsiaTheme="minorHAnsi"/>
    </w:rPr>
  </w:style>
  <w:style w:type="paragraph" w:customStyle="1" w:styleId="BB217BD350D5464D817F07AA863A99C8">
    <w:name w:val="BB217BD350D5464D817F07AA863A99C8"/>
    <w:rsid w:val="00086F61"/>
    <w:rPr>
      <w:rFonts w:eastAsiaTheme="minorHAnsi"/>
    </w:rPr>
  </w:style>
  <w:style w:type="paragraph" w:customStyle="1" w:styleId="55B21CE89503433DAD48F2CFE760B05D">
    <w:name w:val="55B21CE89503433DAD48F2CFE760B05D"/>
    <w:rsid w:val="00086F61"/>
    <w:rPr>
      <w:rFonts w:eastAsiaTheme="minorHAnsi"/>
    </w:rPr>
  </w:style>
  <w:style w:type="paragraph" w:customStyle="1" w:styleId="8FBF4F8157324081BB7DA88F94B0F848">
    <w:name w:val="8FBF4F8157324081BB7DA88F94B0F848"/>
    <w:rsid w:val="00086F61"/>
    <w:rPr>
      <w:rFonts w:eastAsiaTheme="minorHAnsi"/>
    </w:rPr>
  </w:style>
  <w:style w:type="paragraph" w:customStyle="1" w:styleId="65545A40F1D247979ECAA42447918101">
    <w:name w:val="65545A40F1D247979ECAA42447918101"/>
    <w:rsid w:val="00086F61"/>
    <w:rPr>
      <w:rFonts w:eastAsiaTheme="minorHAnsi"/>
    </w:rPr>
  </w:style>
  <w:style w:type="paragraph" w:customStyle="1" w:styleId="BA9C947B590546C9A52B8F8121B3F52F">
    <w:name w:val="BA9C947B590546C9A52B8F8121B3F52F"/>
    <w:rsid w:val="00086F61"/>
  </w:style>
  <w:style w:type="paragraph" w:customStyle="1" w:styleId="1FBBF06E57EF45DAA21BEF84BC65FE4A1">
    <w:name w:val="1FBBF06E57EF45DAA21BEF84BC65FE4A1"/>
    <w:rsid w:val="00086F61"/>
    <w:rPr>
      <w:rFonts w:eastAsiaTheme="minorHAnsi"/>
    </w:rPr>
  </w:style>
  <w:style w:type="paragraph" w:customStyle="1" w:styleId="AE8348ECC0574D5BBC55043A14391D712">
    <w:name w:val="AE8348ECC0574D5BBC55043A14391D712"/>
    <w:rsid w:val="00086F61"/>
    <w:rPr>
      <w:rFonts w:eastAsiaTheme="minorHAnsi"/>
    </w:rPr>
  </w:style>
  <w:style w:type="paragraph" w:customStyle="1" w:styleId="E448E5D30B8C4058B040810F09F268021">
    <w:name w:val="E448E5D30B8C4058B040810F09F268021"/>
    <w:rsid w:val="00086F61"/>
    <w:rPr>
      <w:rFonts w:eastAsiaTheme="minorHAnsi"/>
    </w:rPr>
  </w:style>
  <w:style w:type="paragraph" w:customStyle="1" w:styleId="9D5A7895433945469F2761ED6002E3E71">
    <w:name w:val="9D5A7895433945469F2761ED6002E3E71"/>
    <w:rsid w:val="00086F61"/>
    <w:rPr>
      <w:rFonts w:eastAsiaTheme="minorHAnsi"/>
    </w:rPr>
  </w:style>
  <w:style w:type="paragraph" w:customStyle="1" w:styleId="BB217BD350D5464D817F07AA863A99C81">
    <w:name w:val="BB217BD350D5464D817F07AA863A99C81"/>
    <w:rsid w:val="00086F61"/>
    <w:rPr>
      <w:rFonts w:eastAsiaTheme="minorHAnsi"/>
    </w:rPr>
  </w:style>
  <w:style w:type="paragraph" w:customStyle="1" w:styleId="55B21CE89503433DAD48F2CFE760B05D1">
    <w:name w:val="55B21CE89503433DAD48F2CFE760B05D1"/>
    <w:rsid w:val="00086F61"/>
    <w:rPr>
      <w:rFonts w:eastAsiaTheme="minorHAnsi"/>
    </w:rPr>
  </w:style>
  <w:style w:type="paragraph" w:customStyle="1" w:styleId="8FBF4F8157324081BB7DA88F94B0F8481">
    <w:name w:val="8FBF4F8157324081BB7DA88F94B0F8481"/>
    <w:rsid w:val="00086F61"/>
    <w:rPr>
      <w:rFonts w:eastAsiaTheme="minorHAnsi"/>
    </w:rPr>
  </w:style>
  <w:style w:type="paragraph" w:customStyle="1" w:styleId="65545A40F1D247979ECAA424479181011">
    <w:name w:val="65545A40F1D247979ECAA424479181011"/>
    <w:rsid w:val="00086F61"/>
    <w:rPr>
      <w:rFonts w:eastAsiaTheme="minorHAnsi"/>
    </w:rPr>
  </w:style>
  <w:style w:type="paragraph" w:customStyle="1" w:styleId="310A8EA0CCCB42829FA6F39DF79850FD">
    <w:name w:val="310A8EA0CCCB42829FA6F39DF79850FD"/>
    <w:rsid w:val="00086F61"/>
    <w:rPr>
      <w:rFonts w:eastAsiaTheme="minorHAnsi"/>
    </w:rPr>
  </w:style>
  <w:style w:type="paragraph" w:customStyle="1" w:styleId="2BA2EF9DBE1542F4A3DB6284ABB07309">
    <w:name w:val="2BA2EF9DBE1542F4A3DB6284ABB07309"/>
    <w:rsid w:val="00086F61"/>
    <w:rPr>
      <w:rFonts w:eastAsiaTheme="minorHAnsi"/>
    </w:rPr>
  </w:style>
  <w:style w:type="paragraph" w:customStyle="1" w:styleId="F75C0F8753D74A7BB3F782011A7E18EF">
    <w:name w:val="F75C0F8753D74A7BB3F782011A7E18EF"/>
    <w:rsid w:val="00086F61"/>
    <w:rPr>
      <w:rFonts w:eastAsiaTheme="minorHAnsi"/>
    </w:rPr>
  </w:style>
  <w:style w:type="paragraph" w:customStyle="1" w:styleId="3C3CB10C0A794725A29944602EFC9E56">
    <w:name w:val="3C3CB10C0A794725A29944602EFC9E56"/>
    <w:rsid w:val="00086F61"/>
    <w:rPr>
      <w:rFonts w:eastAsiaTheme="minorHAnsi"/>
    </w:rPr>
  </w:style>
  <w:style w:type="paragraph" w:customStyle="1" w:styleId="4843EA6628B6437C8A69D1308AE42BD5">
    <w:name w:val="4843EA6628B6437C8A69D1308AE42BD5"/>
    <w:rsid w:val="00086F61"/>
    <w:rPr>
      <w:rFonts w:eastAsiaTheme="minorHAnsi"/>
    </w:rPr>
  </w:style>
  <w:style w:type="paragraph" w:customStyle="1" w:styleId="3B08F63FF52245079A453DB66D5F65AE">
    <w:name w:val="3B08F63FF52245079A453DB66D5F65AE"/>
    <w:rsid w:val="00086F61"/>
    <w:rPr>
      <w:rFonts w:eastAsiaTheme="minorHAnsi"/>
    </w:rPr>
  </w:style>
  <w:style w:type="paragraph" w:customStyle="1" w:styleId="2E3FA22BA4E048AD8C00E70158A5C615">
    <w:name w:val="2E3FA22BA4E048AD8C00E70158A5C615"/>
    <w:rsid w:val="00086F61"/>
    <w:rPr>
      <w:rFonts w:eastAsiaTheme="minorHAnsi"/>
    </w:rPr>
  </w:style>
  <w:style w:type="paragraph" w:customStyle="1" w:styleId="462F2B4EB7914131AD1736BA3EF3877A">
    <w:name w:val="462F2B4EB7914131AD1736BA3EF3877A"/>
    <w:rsid w:val="00086F61"/>
    <w:rPr>
      <w:rFonts w:eastAsiaTheme="minorHAnsi"/>
    </w:rPr>
  </w:style>
  <w:style w:type="paragraph" w:customStyle="1" w:styleId="B89B1192D9BA49A290A2168E6A89FAEA">
    <w:name w:val="B89B1192D9BA49A290A2168E6A89FAEA"/>
    <w:rsid w:val="00086F61"/>
    <w:rPr>
      <w:rFonts w:eastAsiaTheme="minorHAnsi"/>
    </w:rPr>
  </w:style>
  <w:style w:type="paragraph" w:customStyle="1" w:styleId="E40207ACF8DD4E4F88DEDFD1AB00713B">
    <w:name w:val="E40207ACF8DD4E4F88DEDFD1AB00713B"/>
    <w:rsid w:val="00086F61"/>
    <w:rPr>
      <w:rFonts w:eastAsiaTheme="minorHAnsi"/>
    </w:rPr>
  </w:style>
  <w:style w:type="paragraph" w:customStyle="1" w:styleId="BA9C947B590546C9A52B8F8121B3F52F1">
    <w:name w:val="BA9C947B590546C9A52B8F8121B3F52F1"/>
    <w:rsid w:val="00086F61"/>
    <w:rPr>
      <w:rFonts w:eastAsiaTheme="minorHAnsi"/>
    </w:rPr>
  </w:style>
  <w:style w:type="paragraph" w:customStyle="1" w:styleId="2785C28160B44C019ACAC27809BBD33F">
    <w:name w:val="2785C28160B44C019ACAC27809BBD33F"/>
    <w:rsid w:val="00086F61"/>
    <w:rPr>
      <w:rFonts w:eastAsiaTheme="minorHAnsi"/>
    </w:rPr>
  </w:style>
  <w:style w:type="paragraph" w:customStyle="1" w:styleId="4689C5ADC56042AB8106CF2D9C449947">
    <w:name w:val="4689C5ADC56042AB8106CF2D9C449947"/>
    <w:rsid w:val="00086F61"/>
    <w:rPr>
      <w:rFonts w:eastAsiaTheme="minorHAnsi"/>
    </w:rPr>
  </w:style>
  <w:style w:type="paragraph" w:customStyle="1" w:styleId="600320223355417382473B282ED058B9">
    <w:name w:val="600320223355417382473B282ED058B9"/>
    <w:rsid w:val="00086F61"/>
    <w:rPr>
      <w:rFonts w:eastAsiaTheme="minorHAnsi"/>
    </w:rPr>
  </w:style>
  <w:style w:type="paragraph" w:customStyle="1" w:styleId="BFC1FE8F397442ABBC14BA3739975EE4">
    <w:name w:val="BFC1FE8F397442ABBC14BA3739975EE4"/>
    <w:rsid w:val="00086F61"/>
    <w:rPr>
      <w:rFonts w:eastAsiaTheme="minorHAnsi"/>
    </w:rPr>
  </w:style>
  <w:style w:type="paragraph" w:customStyle="1" w:styleId="B8B1BDF7906B456B8103CC08C0F37DDD">
    <w:name w:val="B8B1BDF7906B456B8103CC08C0F37DDD"/>
    <w:rsid w:val="00086F61"/>
    <w:rPr>
      <w:rFonts w:eastAsiaTheme="minorHAnsi"/>
    </w:rPr>
  </w:style>
  <w:style w:type="paragraph" w:customStyle="1" w:styleId="1FBBF06E57EF45DAA21BEF84BC65FE4A2">
    <w:name w:val="1FBBF06E57EF45DAA21BEF84BC65FE4A2"/>
    <w:rsid w:val="00086F61"/>
    <w:rPr>
      <w:rFonts w:eastAsiaTheme="minorHAnsi"/>
    </w:rPr>
  </w:style>
  <w:style w:type="paragraph" w:customStyle="1" w:styleId="AE8348ECC0574D5BBC55043A14391D713">
    <w:name w:val="AE8348ECC0574D5BBC55043A14391D713"/>
    <w:rsid w:val="00086F61"/>
    <w:rPr>
      <w:rFonts w:eastAsiaTheme="minorHAnsi"/>
    </w:rPr>
  </w:style>
  <w:style w:type="paragraph" w:customStyle="1" w:styleId="E448E5D30B8C4058B040810F09F268022">
    <w:name w:val="E448E5D30B8C4058B040810F09F268022"/>
    <w:rsid w:val="00086F61"/>
    <w:rPr>
      <w:rFonts w:eastAsiaTheme="minorHAnsi"/>
    </w:rPr>
  </w:style>
  <w:style w:type="paragraph" w:customStyle="1" w:styleId="9D5A7895433945469F2761ED6002E3E72">
    <w:name w:val="9D5A7895433945469F2761ED6002E3E72"/>
    <w:rsid w:val="00086F61"/>
    <w:rPr>
      <w:rFonts w:eastAsiaTheme="minorHAnsi"/>
    </w:rPr>
  </w:style>
  <w:style w:type="paragraph" w:customStyle="1" w:styleId="BB217BD350D5464D817F07AA863A99C82">
    <w:name w:val="BB217BD350D5464D817F07AA863A99C82"/>
    <w:rsid w:val="00086F61"/>
    <w:rPr>
      <w:rFonts w:eastAsiaTheme="minorHAnsi"/>
    </w:rPr>
  </w:style>
  <w:style w:type="paragraph" w:customStyle="1" w:styleId="55B21CE89503433DAD48F2CFE760B05D2">
    <w:name w:val="55B21CE89503433DAD48F2CFE760B05D2"/>
    <w:rsid w:val="00086F61"/>
    <w:rPr>
      <w:rFonts w:eastAsiaTheme="minorHAnsi"/>
    </w:rPr>
  </w:style>
  <w:style w:type="paragraph" w:customStyle="1" w:styleId="8FBF4F8157324081BB7DA88F94B0F8482">
    <w:name w:val="8FBF4F8157324081BB7DA88F94B0F8482"/>
    <w:rsid w:val="00086F61"/>
    <w:rPr>
      <w:rFonts w:eastAsiaTheme="minorHAnsi"/>
    </w:rPr>
  </w:style>
  <w:style w:type="paragraph" w:customStyle="1" w:styleId="65545A40F1D247979ECAA424479181012">
    <w:name w:val="65545A40F1D247979ECAA424479181012"/>
    <w:rsid w:val="00086F61"/>
    <w:rPr>
      <w:rFonts w:eastAsiaTheme="minorHAnsi"/>
    </w:rPr>
  </w:style>
  <w:style w:type="paragraph" w:customStyle="1" w:styleId="310A8EA0CCCB42829FA6F39DF79850FD1">
    <w:name w:val="310A8EA0CCCB42829FA6F39DF79850FD1"/>
    <w:rsid w:val="00086F61"/>
    <w:rPr>
      <w:rFonts w:eastAsiaTheme="minorHAnsi"/>
    </w:rPr>
  </w:style>
  <w:style w:type="paragraph" w:customStyle="1" w:styleId="2BA2EF9DBE1542F4A3DB6284ABB073091">
    <w:name w:val="2BA2EF9DBE1542F4A3DB6284ABB073091"/>
    <w:rsid w:val="00086F61"/>
    <w:rPr>
      <w:rFonts w:eastAsiaTheme="minorHAnsi"/>
    </w:rPr>
  </w:style>
  <w:style w:type="paragraph" w:customStyle="1" w:styleId="F75C0F8753D74A7BB3F782011A7E18EF1">
    <w:name w:val="F75C0F8753D74A7BB3F782011A7E18EF1"/>
    <w:rsid w:val="00086F61"/>
    <w:rPr>
      <w:rFonts w:eastAsiaTheme="minorHAnsi"/>
    </w:rPr>
  </w:style>
  <w:style w:type="paragraph" w:customStyle="1" w:styleId="3C3CB10C0A794725A29944602EFC9E561">
    <w:name w:val="3C3CB10C0A794725A29944602EFC9E561"/>
    <w:rsid w:val="00086F61"/>
    <w:rPr>
      <w:rFonts w:eastAsiaTheme="minorHAnsi"/>
    </w:rPr>
  </w:style>
  <w:style w:type="paragraph" w:customStyle="1" w:styleId="4843EA6628B6437C8A69D1308AE42BD51">
    <w:name w:val="4843EA6628B6437C8A69D1308AE42BD51"/>
    <w:rsid w:val="00086F61"/>
    <w:rPr>
      <w:rFonts w:eastAsiaTheme="minorHAnsi"/>
    </w:rPr>
  </w:style>
  <w:style w:type="paragraph" w:customStyle="1" w:styleId="3B08F63FF52245079A453DB66D5F65AE1">
    <w:name w:val="3B08F63FF52245079A453DB66D5F65AE1"/>
    <w:rsid w:val="00086F61"/>
    <w:rPr>
      <w:rFonts w:eastAsiaTheme="minorHAnsi"/>
    </w:rPr>
  </w:style>
  <w:style w:type="paragraph" w:customStyle="1" w:styleId="2E3FA22BA4E048AD8C00E70158A5C6151">
    <w:name w:val="2E3FA22BA4E048AD8C00E70158A5C6151"/>
    <w:rsid w:val="00086F61"/>
    <w:rPr>
      <w:rFonts w:eastAsiaTheme="minorHAnsi"/>
    </w:rPr>
  </w:style>
  <w:style w:type="paragraph" w:customStyle="1" w:styleId="462F2B4EB7914131AD1736BA3EF3877A1">
    <w:name w:val="462F2B4EB7914131AD1736BA3EF3877A1"/>
    <w:rsid w:val="00086F61"/>
    <w:rPr>
      <w:rFonts w:eastAsiaTheme="minorHAnsi"/>
    </w:rPr>
  </w:style>
  <w:style w:type="paragraph" w:customStyle="1" w:styleId="B89B1192D9BA49A290A2168E6A89FAEA1">
    <w:name w:val="B89B1192D9BA49A290A2168E6A89FAEA1"/>
    <w:rsid w:val="00086F61"/>
    <w:rPr>
      <w:rFonts w:eastAsiaTheme="minorHAnsi"/>
    </w:rPr>
  </w:style>
  <w:style w:type="paragraph" w:customStyle="1" w:styleId="E40207ACF8DD4E4F88DEDFD1AB00713B1">
    <w:name w:val="E40207ACF8DD4E4F88DEDFD1AB00713B1"/>
    <w:rsid w:val="00086F61"/>
    <w:rPr>
      <w:rFonts w:eastAsiaTheme="minorHAnsi"/>
    </w:rPr>
  </w:style>
  <w:style w:type="paragraph" w:customStyle="1" w:styleId="2785C28160B44C019ACAC27809BBD33F1">
    <w:name w:val="2785C28160B44C019ACAC27809BBD33F1"/>
    <w:rsid w:val="00086F61"/>
    <w:rPr>
      <w:rFonts w:eastAsiaTheme="minorHAnsi"/>
    </w:rPr>
  </w:style>
  <w:style w:type="paragraph" w:customStyle="1" w:styleId="4689C5ADC56042AB8106CF2D9C4499471">
    <w:name w:val="4689C5ADC56042AB8106CF2D9C4499471"/>
    <w:rsid w:val="00086F61"/>
    <w:rPr>
      <w:rFonts w:eastAsiaTheme="minorHAnsi"/>
    </w:rPr>
  </w:style>
  <w:style w:type="paragraph" w:customStyle="1" w:styleId="600320223355417382473B282ED058B91">
    <w:name w:val="600320223355417382473B282ED058B91"/>
    <w:rsid w:val="00086F61"/>
    <w:rPr>
      <w:rFonts w:eastAsiaTheme="minorHAnsi"/>
    </w:rPr>
  </w:style>
  <w:style w:type="paragraph" w:customStyle="1" w:styleId="BFC1FE8F397442ABBC14BA3739975EE41">
    <w:name w:val="BFC1FE8F397442ABBC14BA3739975EE41"/>
    <w:rsid w:val="00086F61"/>
    <w:rPr>
      <w:rFonts w:eastAsiaTheme="minorHAnsi"/>
    </w:rPr>
  </w:style>
  <w:style w:type="paragraph" w:customStyle="1" w:styleId="B8B1BDF7906B456B8103CC08C0F37DDD1">
    <w:name w:val="B8B1BDF7906B456B8103CC08C0F37DDD1"/>
    <w:rsid w:val="00086F61"/>
    <w:rPr>
      <w:rFonts w:eastAsiaTheme="minorHAnsi"/>
    </w:rPr>
  </w:style>
  <w:style w:type="paragraph" w:customStyle="1" w:styleId="1FBBF06E57EF45DAA21BEF84BC65FE4A3">
    <w:name w:val="1FBBF06E57EF45DAA21BEF84BC65FE4A3"/>
    <w:rsid w:val="00086F61"/>
    <w:rPr>
      <w:rFonts w:eastAsiaTheme="minorHAnsi"/>
    </w:rPr>
  </w:style>
  <w:style w:type="paragraph" w:customStyle="1" w:styleId="AE8348ECC0574D5BBC55043A14391D714">
    <w:name w:val="AE8348ECC0574D5BBC55043A14391D714"/>
    <w:rsid w:val="00086F61"/>
    <w:rPr>
      <w:rFonts w:eastAsiaTheme="minorHAnsi"/>
    </w:rPr>
  </w:style>
  <w:style w:type="paragraph" w:customStyle="1" w:styleId="E448E5D30B8C4058B040810F09F268023">
    <w:name w:val="E448E5D30B8C4058B040810F09F268023"/>
    <w:rsid w:val="00086F61"/>
    <w:rPr>
      <w:rFonts w:eastAsiaTheme="minorHAnsi"/>
    </w:rPr>
  </w:style>
  <w:style w:type="paragraph" w:customStyle="1" w:styleId="9D5A7895433945469F2761ED6002E3E73">
    <w:name w:val="9D5A7895433945469F2761ED6002E3E73"/>
    <w:rsid w:val="00086F61"/>
    <w:rPr>
      <w:rFonts w:eastAsiaTheme="minorHAnsi"/>
    </w:rPr>
  </w:style>
  <w:style w:type="paragraph" w:customStyle="1" w:styleId="BB217BD350D5464D817F07AA863A99C83">
    <w:name w:val="BB217BD350D5464D817F07AA863A99C83"/>
    <w:rsid w:val="00086F61"/>
    <w:rPr>
      <w:rFonts w:eastAsiaTheme="minorHAnsi"/>
    </w:rPr>
  </w:style>
  <w:style w:type="paragraph" w:customStyle="1" w:styleId="55B21CE89503433DAD48F2CFE760B05D3">
    <w:name w:val="55B21CE89503433DAD48F2CFE760B05D3"/>
    <w:rsid w:val="00086F61"/>
    <w:rPr>
      <w:rFonts w:eastAsiaTheme="minorHAnsi"/>
    </w:rPr>
  </w:style>
  <w:style w:type="paragraph" w:customStyle="1" w:styleId="8FBF4F8157324081BB7DA88F94B0F8483">
    <w:name w:val="8FBF4F8157324081BB7DA88F94B0F8483"/>
    <w:rsid w:val="00086F61"/>
    <w:rPr>
      <w:rFonts w:eastAsiaTheme="minorHAnsi"/>
    </w:rPr>
  </w:style>
  <w:style w:type="paragraph" w:customStyle="1" w:styleId="65545A40F1D247979ECAA424479181013">
    <w:name w:val="65545A40F1D247979ECAA424479181013"/>
    <w:rsid w:val="00086F61"/>
    <w:rPr>
      <w:rFonts w:eastAsiaTheme="minorHAnsi"/>
    </w:rPr>
  </w:style>
  <w:style w:type="paragraph" w:customStyle="1" w:styleId="310A8EA0CCCB42829FA6F39DF79850FD2">
    <w:name w:val="310A8EA0CCCB42829FA6F39DF79850FD2"/>
    <w:rsid w:val="00086F61"/>
    <w:rPr>
      <w:rFonts w:eastAsiaTheme="minorHAnsi"/>
    </w:rPr>
  </w:style>
  <w:style w:type="paragraph" w:customStyle="1" w:styleId="2BA2EF9DBE1542F4A3DB6284ABB073092">
    <w:name w:val="2BA2EF9DBE1542F4A3DB6284ABB073092"/>
    <w:rsid w:val="00086F61"/>
    <w:rPr>
      <w:rFonts w:eastAsiaTheme="minorHAnsi"/>
    </w:rPr>
  </w:style>
  <w:style w:type="paragraph" w:customStyle="1" w:styleId="F75C0F8753D74A7BB3F782011A7E18EF2">
    <w:name w:val="F75C0F8753D74A7BB3F782011A7E18EF2"/>
    <w:rsid w:val="00086F61"/>
    <w:rPr>
      <w:rFonts w:eastAsiaTheme="minorHAnsi"/>
    </w:rPr>
  </w:style>
  <w:style w:type="paragraph" w:customStyle="1" w:styleId="3C3CB10C0A794725A29944602EFC9E562">
    <w:name w:val="3C3CB10C0A794725A29944602EFC9E562"/>
    <w:rsid w:val="00086F61"/>
    <w:rPr>
      <w:rFonts w:eastAsiaTheme="minorHAnsi"/>
    </w:rPr>
  </w:style>
  <w:style w:type="paragraph" w:customStyle="1" w:styleId="4843EA6628B6437C8A69D1308AE42BD52">
    <w:name w:val="4843EA6628B6437C8A69D1308AE42BD52"/>
    <w:rsid w:val="00086F61"/>
    <w:rPr>
      <w:rFonts w:eastAsiaTheme="minorHAnsi"/>
    </w:rPr>
  </w:style>
  <w:style w:type="paragraph" w:customStyle="1" w:styleId="3B08F63FF52245079A453DB66D5F65AE2">
    <w:name w:val="3B08F63FF52245079A453DB66D5F65AE2"/>
    <w:rsid w:val="00086F61"/>
    <w:rPr>
      <w:rFonts w:eastAsiaTheme="minorHAnsi"/>
    </w:rPr>
  </w:style>
  <w:style w:type="paragraph" w:customStyle="1" w:styleId="2E3FA22BA4E048AD8C00E70158A5C6152">
    <w:name w:val="2E3FA22BA4E048AD8C00E70158A5C6152"/>
    <w:rsid w:val="00086F61"/>
    <w:rPr>
      <w:rFonts w:eastAsiaTheme="minorHAnsi"/>
    </w:rPr>
  </w:style>
  <w:style w:type="paragraph" w:customStyle="1" w:styleId="462F2B4EB7914131AD1736BA3EF3877A2">
    <w:name w:val="462F2B4EB7914131AD1736BA3EF3877A2"/>
    <w:rsid w:val="00086F61"/>
    <w:rPr>
      <w:rFonts w:eastAsiaTheme="minorHAnsi"/>
    </w:rPr>
  </w:style>
  <w:style w:type="paragraph" w:customStyle="1" w:styleId="B89B1192D9BA49A290A2168E6A89FAEA2">
    <w:name w:val="B89B1192D9BA49A290A2168E6A89FAEA2"/>
    <w:rsid w:val="00086F61"/>
    <w:rPr>
      <w:rFonts w:eastAsiaTheme="minorHAnsi"/>
    </w:rPr>
  </w:style>
  <w:style w:type="paragraph" w:customStyle="1" w:styleId="E40207ACF8DD4E4F88DEDFD1AB00713B2">
    <w:name w:val="E40207ACF8DD4E4F88DEDFD1AB00713B2"/>
    <w:rsid w:val="00086F61"/>
    <w:rPr>
      <w:rFonts w:eastAsiaTheme="minorHAnsi"/>
    </w:rPr>
  </w:style>
  <w:style w:type="paragraph" w:customStyle="1" w:styleId="2785C28160B44C019ACAC27809BBD33F2">
    <w:name w:val="2785C28160B44C019ACAC27809BBD33F2"/>
    <w:rsid w:val="00086F61"/>
    <w:rPr>
      <w:rFonts w:eastAsiaTheme="minorHAnsi"/>
    </w:rPr>
  </w:style>
  <w:style w:type="paragraph" w:customStyle="1" w:styleId="4689C5ADC56042AB8106CF2D9C4499472">
    <w:name w:val="4689C5ADC56042AB8106CF2D9C4499472"/>
    <w:rsid w:val="00086F61"/>
    <w:rPr>
      <w:rFonts w:eastAsiaTheme="minorHAnsi"/>
    </w:rPr>
  </w:style>
  <w:style w:type="paragraph" w:customStyle="1" w:styleId="600320223355417382473B282ED058B92">
    <w:name w:val="600320223355417382473B282ED058B92"/>
    <w:rsid w:val="00086F61"/>
    <w:rPr>
      <w:rFonts w:eastAsiaTheme="minorHAnsi"/>
    </w:rPr>
  </w:style>
  <w:style w:type="paragraph" w:customStyle="1" w:styleId="BFC1FE8F397442ABBC14BA3739975EE42">
    <w:name w:val="BFC1FE8F397442ABBC14BA3739975EE42"/>
    <w:rsid w:val="00086F61"/>
    <w:rPr>
      <w:rFonts w:eastAsiaTheme="minorHAnsi"/>
    </w:rPr>
  </w:style>
  <w:style w:type="paragraph" w:customStyle="1" w:styleId="B8B1BDF7906B456B8103CC08C0F37DDD2">
    <w:name w:val="B8B1BDF7906B456B8103CC08C0F37DDD2"/>
    <w:rsid w:val="00086F61"/>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97BC2A-B89C-4911-BCF0-315D205367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6</TotalTime>
  <Pages>6</Pages>
  <Words>1577</Words>
  <Characters>8989</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Athens State University</Company>
  <LinksUpToDate>false</LinksUpToDate>
  <CharactersWithSpaces>10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eg Holliday</dc:creator>
  <cp:lastModifiedBy>Jackie Gooch</cp:lastModifiedBy>
  <cp:revision>48</cp:revision>
  <cp:lastPrinted>2019-01-22T19:27:00Z</cp:lastPrinted>
  <dcterms:created xsi:type="dcterms:W3CDTF">2015-11-18T17:12:00Z</dcterms:created>
  <dcterms:modified xsi:type="dcterms:W3CDTF">2021-05-19T19:15:00Z</dcterms:modified>
</cp:coreProperties>
</file>